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C82CF8" w14:textId="77777777" w:rsidR="00996712" w:rsidRPr="000A31EC" w:rsidRDefault="00D7571D" w:rsidP="00996712">
      <w:pPr>
        <w:jc w:val="center"/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</w:pPr>
      <w:r w:rsidRPr="000A31EC"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  <w:t>Computer-Aided VLSI System Design</w:t>
      </w:r>
    </w:p>
    <w:p w14:paraId="3FB2DD98" w14:textId="4106BB4F" w:rsidR="006E412F" w:rsidRPr="00B856D5" w:rsidRDefault="00C83FD0" w:rsidP="00B856D5">
      <w:pPr>
        <w:jc w:val="center"/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</w:pPr>
      <w:r>
        <w:rPr>
          <w:rFonts w:ascii="Times New Roman" w:hAnsi="Times New Roman" w:cs="Times New Roman" w:hint="eastAsia"/>
          <w:b/>
          <w:color w:val="2F5496" w:themeColor="accent5" w:themeShade="BF"/>
          <w:sz w:val="28"/>
          <w:szCs w:val="26"/>
        </w:rPr>
        <w:t>H</w:t>
      </w:r>
      <w:r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  <w:t xml:space="preserve">omework </w:t>
      </w:r>
      <w:r w:rsidR="00565980"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  <w:t>5</w:t>
      </w:r>
      <w:r>
        <w:rPr>
          <w:rFonts w:ascii="Times New Roman" w:hAnsi="Times New Roman" w:cs="Times New Roman"/>
          <w:b/>
          <w:color w:val="2F5496" w:themeColor="accent5" w:themeShade="BF"/>
          <w:sz w:val="28"/>
          <w:szCs w:val="26"/>
        </w:rPr>
        <w:t xml:space="preserve"> Report</w:t>
      </w:r>
    </w:p>
    <w:p w14:paraId="65FF3306" w14:textId="070852ED" w:rsidR="00260007" w:rsidRDefault="001E21C3" w:rsidP="00793E3C">
      <w:pPr>
        <w:spacing w:line="400" w:lineRule="exact"/>
        <w:jc w:val="center"/>
        <w:rPr>
          <w:rFonts w:ascii="Times New Roman" w:hAnsi="Times New Roman" w:cs="Times New Roman"/>
          <w:b/>
          <w:color w:val="C00000"/>
          <w:sz w:val="22"/>
          <w:szCs w:val="24"/>
        </w:rPr>
      </w:pPr>
      <w:r w:rsidRPr="001E21C3">
        <w:rPr>
          <w:rFonts w:ascii="Times New Roman" w:hAnsi="Times New Roman" w:cs="Times New Roman"/>
          <w:b/>
          <w:color w:val="C00000"/>
          <w:sz w:val="22"/>
          <w:szCs w:val="24"/>
        </w:rPr>
        <w:t xml:space="preserve">Due Tuesday, </w:t>
      </w:r>
      <w:r w:rsidR="00E86D08">
        <w:rPr>
          <w:rFonts w:ascii="Times New Roman" w:hAnsi="Times New Roman" w:cs="Times New Roman"/>
          <w:b/>
          <w:color w:val="C00000"/>
          <w:sz w:val="22"/>
          <w:szCs w:val="24"/>
        </w:rPr>
        <w:t>Dec. 5</w:t>
      </w:r>
      <w:r w:rsidRPr="001E21C3">
        <w:rPr>
          <w:rFonts w:ascii="Times New Roman" w:hAnsi="Times New Roman" w:cs="Times New Roman"/>
          <w:b/>
          <w:color w:val="C00000"/>
          <w:sz w:val="22"/>
          <w:szCs w:val="24"/>
        </w:rPr>
        <w:t>, 14:00</w:t>
      </w:r>
    </w:p>
    <w:p w14:paraId="045C0B65" w14:textId="5C3011B4" w:rsidR="00DA570B" w:rsidRDefault="00DA570B" w:rsidP="00DA570B">
      <w:pPr>
        <w:spacing w:line="400" w:lineRule="exact"/>
        <w:jc w:val="both"/>
        <w:rPr>
          <w:rFonts w:ascii="Times New Roman" w:hAnsi="Times New Roman" w:cs="Times New Roman"/>
          <w:b/>
          <w:sz w:val="22"/>
          <w:szCs w:val="24"/>
        </w:rPr>
      </w:pPr>
      <w:r>
        <w:rPr>
          <w:rFonts w:ascii="Times New Roman" w:hAnsi="Times New Roman" w:cs="Times New Roman" w:hint="eastAsia"/>
          <w:b/>
          <w:sz w:val="22"/>
          <w:szCs w:val="24"/>
        </w:rPr>
        <w:t>S</w:t>
      </w:r>
      <w:r>
        <w:rPr>
          <w:rFonts w:ascii="Times New Roman" w:hAnsi="Times New Roman" w:cs="Times New Roman"/>
          <w:b/>
          <w:sz w:val="22"/>
          <w:szCs w:val="24"/>
        </w:rPr>
        <w:t>tudent ID:</w:t>
      </w:r>
      <w:r w:rsidR="00A40A60">
        <w:rPr>
          <w:rFonts w:ascii="Times New Roman" w:hAnsi="Times New Roman" w:cs="Times New Roman" w:hint="eastAsia"/>
          <w:b/>
          <w:sz w:val="22"/>
          <w:szCs w:val="24"/>
        </w:rPr>
        <w:t xml:space="preserve"> </w:t>
      </w:r>
      <w:r w:rsidR="00A40A60">
        <w:rPr>
          <w:rFonts w:ascii="Times New Roman" w:hAnsi="Times New Roman" w:cs="Times New Roman"/>
          <w:b/>
          <w:sz w:val="22"/>
          <w:szCs w:val="24"/>
        </w:rPr>
        <w:t>r12921a01</w:t>
      </w:r>
    </w:p>
    <w:p w14:paraId="11161CA0" w14:textId="6B5158D3" w:rsidR="00D92FC5" w:rsidRPr="00DA570B" w:rsidRDefault="00DA570B" w:rsidP="00DA570B">
      <w:pPr>
        <w:spacing w:line="400" w:lineRule="exact"/>
        <w:jc w:val="both"/>
        <w:rPr>
          <w:rFonts w:ascii="Times New Roman" w:hAnsi="Times New Roman" w:cs="Times New Roman"/>
          <w:b/>
          <w:sz w:val="22"/>
          <w:szCs w:val="24"/>
        </w:rPr>
      </w:pPr>
      <w:r>
        <w:rPr>
          <w:rFonts w:ascii="Times New Roman" w:hAnsi="Times New Roman" w:cs="Times New Roman" w:hint="eastAsia"/>
          <w:b/>
          <w:sz w:val="22"/>
          <w:szCs w:val="24"/>
        </w:rPr>
        <w:t>S</w:t>
      </w:r>
      <w:r>
        <w:rPr>
          <w:rFonts w:ascii="Times New Roman" w:hAnsi="Times New Roman" w:cs="Times New Roman"/>
          <w:b/>
          <w:sz w:val="22"/>
          <w:szCs w:val="24"/>
        </w:rPr>
        <w:t>tudent Name:</w:t>
      </w:r>
      <w:r w:rsidR="00A40A60">
        <w:rPr>
          <w:rFonts w:ascii="Times New Roman" w:hAnsi="Times New Roman" w:cs="Times New Roman"/>
          <w:b/>
          <w:sz w:val="22"/>
          <w:szCs w:val="24"/>
        </w:rPr>
        <w:t xml:space="preserve"> </w:t>
      </w:r>
      <w:r w:rsidR="00A40A60" w:rsidRPr="005808AA">
        <w:rPr>
          <w:rFonts w:ascii="標楷體" w:eastAsia="標楷體" w:hAnsi="標楷體" w:cs="Times New Roman" w:hint="eastAsia"/>
          <w:b/>
          <w:sz w:val="22"/>
          <w:szCs w:val="24"/>
        </w:rPr>
        <w:t>周固廷</w:t>
      </w:r>
    </w:p>
    <w:p w14:paraId="0846C72C" w14:textId="77777777" w:rsidR="006E412F" w:rsidRPr="007C4173" w:rsidRDefault="006E412F" w:rsidP="006E412F">
      <w:pPr>
        <w:spacing w:line="400" w:lineRule="exact"/>
        <w:rPr>
          <w:rFonts w:ascii="Times New Roman" w:hAnsi="Times New Roman" w:cs="Times New Roman"/>
          <w:b/>
          <w:i/>
          <w:iCs/>
          <w:color w:val="CC0000"/>
          <w:sz w:val="26"/>
          <w:szCs w:val="26"/>
        </w:rPr>
      </w:pPr>
    </w:p>
    <w:p w14:paraId="7FF248AC" w14:textId="070E910E" w:rsidR="00996712" w:rsidRPr="00986361" w:rsidRDefault="00424E07" w:rsidP="00407D77">
      <w:pPr>
        <w:pBdr>
          <w:bottom w:val="single" w:sz="6" w:space="1" w:color="auto"/>
        </w:pBd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</w:pPr>
      <w: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t>APR Results</w:t>
      </w:r>
    </w:p>
    <w:p w14:paraId="1272B011" w14:textId="00191265" w:rsidR="00565980" w:rsidRDefault="00565980" w:rsidP="00B10B25">
      <w:pPr>
        <w:pStyle w:val="a3"/>
        <w:numPr>
          <w:ilvl w:val="0"/>
          <w:numId w:val="24"/>
        </w:numPr>
        <w:spacing w:afterLines="50" w:after="180"/>
        <w:ind w:leftChars="0" w:left="357" w:hanging="357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Fill in the blanks</w:t>
      </w:r>
      <w:r w:rsidR="00AB56FD">
        <w:rPr>
          <w:rFonts w:ascii="Times New Roman" w:hAnsi="Times New Roman" w:cs="Times New Roman"/>
          <w:szCs w:val="28"/>
        </w:rPr>
        <w:t xml:space="preserve"> below</w:t>
      </w:r>
      <w:r w:rsidR="00FD28F6">
        <w:rPr>
          <w:rFonts w:ascii="Times New Roman" w:hAnsi="Times New Roman" w:cs="Times New Roman"/>
          <w:szCs w:val="28"/>
        </w:rPr>
        <w:t>.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1551"/>
        <w:gridCol w:w="5339"/>
        <w:gridCol w:w="1406"/>
      </w:tblGrid>
      <w:tr w:rsidR="00565980" w14:paraId="26B54C69" w14:textId="77777777" w:rsidTr="005C5707">
        <w:tc>
          <w:tcPr>
            <w:tcW w:w="1555" w:type="dxa"/>
            <w:shd w:val="clear" w:color="auto" w:fill="D9D9D9" w:themeFill="background1" w:themeFillShade="D9"/>
          </w:tcPr>
          <w:p w14:paraId="5BA689BA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D</w:t>
            </w:r>
            <w:r>
              <w:rPr>
                <w:rFonts w:ascii="Times New Roman" w:hAnsi="Times New Roman" w:cs="Times New Roman"/>
                <w:szCs w:val="24"/>
              </w:rPr>
              <w:t>esign Stage</w:t>
            </w:r>
          </w:p>
        </w:tc>
        <w:tc>
          <w:tcPr>
            <w:tcW w:w="5386" w:type="dxa"/>
            <w:shd w:val="clear" w:color="auto" w:fill="D9D9D9" w:themeFill="background1" w:themeFillShade="D9"/>
            <w:vAlign w:val="center"/>
          </w:tcPr>
          <w:p w14:paraId="1EFE99C3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escription</w:t>
            </w:r>
          </w:p>
        </w:tc>
        <w:tc>
          <w:tcPr>
            <w:tcW w:w="1355" w:type="dxa"/>
            <w:shd w:val="clear" w:color="auto" w:fill="D9D9D9" w:themeFill="background1" w:themeFillShade="D9"/>
            <w:vAlign w:val="center"/>
          </w:tcPr>
          <w:p w14:paraId="285D849D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Value</w:t>
            </w:r>
          </w:p>
        </w:tc>
      </w:tr>
      <w:tr w:rsidR="00565980" w14:paraId="78AC7FF3" w14:textId="77777777" w:rsidTr="005C5707">
        <w:trPr>
          <w:trHeight w:val="545"/>
        </w:trPr>
        <w:tc>
          <w:tcPr>
            <w:tcW w:w="1555" w:type="dxa"/>
            <w:vMerge w:val="restart"/>
            <w:vAlign w:val="center"/>
          </w:tcPr>
          <w:p w14:paraId="144115AA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P</w:t>
            </w:r>
            <w:r>
              <w:rPr>
                <w:rFonts w:ascii="Times New Roman" w:hAnsi="Times New Roman" w:cs="Times New Roman"/>
                <w:szCs w:val="24"/>
              </w:rPr>
              <w:t>&amp;R</w:t>
            </w:r>
          </w:p>
        </w:tc>
        <w:tc>
          <w:tcPr>
            <w:tcW w:w="5386" w:type="dxa"/>
            <w:vAlign w:val="center"/>
          </w:tcPr>
          <w:p w14:paraId="1FE8D31B" w14:textId="12B6B7B4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DRC violation</w:t>
            </w:r>
            <w:r w:rsidR="004D21F6">
              <w:rPr>
                <w:rFonts w:ascii="Times New Roman" w:hAnsi="Times New Roman" w:cs="Times New Roman"/>
                <w:szCs w:val="24"/>
              </w:rPr>
              <w:t>s</w:t>
            </w:r>
            <w:r>
              <w:rPr>
                <w:rFonts w:ascii="Times New Roman" w:hAnsi="Times New Roman" w:cs="Times New Roman" w:hint="eastAsia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Cs w:val="24"/>
              </w:rPr>
              <w:t>ex: 0)</w:t>
            </w:r>
          </w:p>
          <w:p w14:paraId="41F77D10" w14:textId="77777777" w:rsidR="00565980" w:rsidRPr="009045DD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(Ve</w:t>
            </w:r>
            <w:r>
              <w:rPr>
                <w:rFonts w:ascii="Times New Roman" w:hAnsi="Times New Roman" w:cs="Times New Roman"/>
                <w:szCs w:val="24"/>
              </w:rPr>
              <w:t>rify -&gt; Verify Geometry…</w:t>
            </w:r>
            <w:r>
              <w:rPr>
                <w:rFonts w:ascii="Times New Roman" w:hAnsi="Times New Roman" w:cs="Times New Roman" w:hint="eastAsia"/>
                <w:szCs w:val="24"/>
              </w:rPr>
              <w:t>)</w:t>
            </w:r>
          </w:p>
        </w:tc>
        <w:tc>
          <w:tcPr>
            <w:tcW w:w="1355" w:type="dxa"/>
            <w:vAlign w:val="center"/>
          </w:tcPr>
          <w:p w14:paraId="4E85A8E0" w14:textId="6E0C47EF" w:rsidR="00565980" w:rsidRDefault="003A4FA7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0</w:t>
            </w:r>
          </w:p>
        </w:tc>
      </w:tr>
      <w:tr w:rsidR="00565980" w14:paraId="13E97105" w14:textId="77777777" w:rsidTr="005C5707">
        <w:trPr>
          <w:trHeight w:val="545"/>
        </w:trPr>
        <w:tc>
          <w:tcPr>
            <w:tcW w:w="1555" w:type="dxa"/>
            <w:vMerge/>
            <w:vAlign w:val="center"/>
          </w:tcPr>
          <w:p w14:paraId="0CB580AC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386" w:type="dxa"/>
            <w:vAlign w:val="center"/>
          </w:tcPr>
          <w:p w14:paraId="2A15EF79" w14:textId="06B242B2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Number of LVS violation</w:t>
            </w:r>
            <w:r w:rsidR="004D21F6">
              <w:rPr>
                <w:rFonts w:ascii="Times New Roman" w:hAnsi="Times New Roman" w:cs="Times New Roman"/>
                <w:szCs w:val="24"/>
              </w:rPr>
              <w:t>s</w:t>
            </w:r>
            <w:r>
              <w:rPr>
                <w:rFonts w:ascii="Times New Roman" w:hAnsi="Times New Roman" w:cs="Times New Roman" w:hint="eastAsia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szCs w:val="24"/>
              </w:rPr>
              <w:t>ex: 0)</w:t>
            </w:r>
          </w:p>
          <w:p w14:paraId="2690B626" w14:textId="77777777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(Ve</w:t>
            </w:r>
            <w:r>
              <w:rPr>
                <w:rFonts w:ascii="Times New Roman" w:hAnsi="Times New Roman" w:cs="Times New Roman"/>
                <w:szCs w:val="24"/>
              </w:rPr>
              <w:t>rify -&gt; Verify Connectivity…</w:t>
            </w:r>
            <w:r>
              <w:rPr>
                <w:rFonts w:ascii="Times New Roman" w:hAnsi="Times New Roman" w:cs="Times New Roman" w:hint="eastAsia"/>
                <w:szCs w:val="24"/>
              </w:rPr>
              <w:t>)</w:t>
            </w:r>
          </w:p>
        </w:tc>
        <w:tc>
          <w:tcPr>
            <w:tcW w:w="1355" w:type="dxa"/>
            <w:vAlign w:val="center"/>
          </w:tcPr>
          <w:p w14:paraId="18A88455" w14:textId="68308638" w:rsidR="00565980" w:rsidRDefault="003A4FA7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0</w:t>
            </w:r>
          </w:p>
        </w:tc>
      </w:tr>
      <w:tr w:rsidR="000E42CB" w14:paraId="6A53C717" w14:textId="77777777" w:rsidTr="005C5707">
        <w:trPr>
          <w:trHeight w:val="730"/>
        </w:trPr>
        <w:tc>
          <w:tcPr>
            <w:tcW w:w="1555" w:type="dxa"/>
            <w:vMerge/>
            <w:vAlign w:val="center"/>
          </w:tcPr>
          <w:p w14:paraId="7DA192DF" w14:textId="77777777" w:rsidR="000E42CB" w:rsidRDefault="000E42CB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386" w:type="dxa"/>
            <w:vAlign w:val="center"/>
          </w:tcPr>
          <w:p w14:paraId="3A8C6ED9" w14:textId="353DEFC1" w:rsidR="000E42CB" w:rsidRDefault="000E42CB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D</w:t>
            </w:r>
            <w:r>
              <w:rPr>
                <w:rFonts w:ascii="Times New Roman" w:hAnsi="Times New Roman" w:cs="Times New Roman"/>
                <w:szCs w:val="24"/>
              </w:rPr>
              <w:t>ie Area (um</w:t>
            </w:r>
            <w:r w:rsidRPr="00121BC0">
              <w:rPr>
                <w:rFonts w:ascii="Times New Roman" w:hAnsi="Times New Roman" w:cs="Times New Roman"/>
                <w:szCs w:val="24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1355" w:type="dxa"/>
            <w:vAlign w:val="center"/>
          </w:tcPr>
          <w:p w14:paraId="38853BCC" w14:textId="47DEFEC7" w:rsidR="000E42CB" w:rsidRDefault="009D2280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2280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>489062.43</w:t>
            </w:r>
            <w:r w:rsidR="005B1569" w:rsidRPr="005B1569">
              <w:rPr>
                <w:rFonts w:ascii="Times New Roman" w:hAnsi="Times New Roman" w:cs="Times New Roman"/>
                <w:color w:val="000000"/>
                <w:sz w:val="27"/>
                <w:szCs w:val="27"/>
              </w:rPr>
              <w:t xml:space="preserve"> </w:t>
            </w:r>
          </w:p>
        </w:tc>
      </w:tr>
      <w:tr w:rsidR="000E42CB" w14:paraId="6F42E34C" w14:textId="77777777" w:rsidTr="005C5707">
        <w:trPr>
          <w:trHeight w:val="730"/>
        </w:trPr>
        <w:tc>
          <w:tcPr>
            <w:tcW w:w="1555" w:type="dxa"/>
            <w:vMerge/>
            <w:vAlign w:val="center"/>
          </w:tcPr>
          <w:p w14:paraId="2B09B039" w14:textId="77777777" w:rsidR="000E42CB" w:rsidRDefault="000E42CB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386" w:type="dxa"/>
            <w:vAlign w:val="center"/>
          </w:tcPr>
          <w:p w14:paraId="2DBA3FA4" w14:textId="00A4C8E0" w:rsidR="000E42CB" w:rsidRDefault="000E42CB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C</w:t>
            </w:r>
            <w:r>
              <w:rPr>
                <w:rFonts w:ascii="Times New Roman" w:hAnsi="Times New Roman" w:cs="Times New Roman"/>
                <w:szCs w:val="24"/>
              </w:rPr>
              <w:t>ore Area (um</w:t>
            </w:r>
            <w:r w:rsidRPr="00121BC0">
              <w:rPr>
                <w:rFonts w:ascii="Times New Roman" w:hAnsi="Times New Roman" w:cs="Times New Roman"/>
                <w:szCs w:val="24"/>
                <w:vertAlign w:val="superscript"/>
              </w:rPr>
              <w:t>2</w:t>
            </w:r>
            <w:r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1355" w:type="dxa"/>
            <w:vAlign w:val="center"/>
          </w:tcPr>
          <w:p w14:paraId="5D28549D" w14:textId="06B2C22D" w:rsidR="000E42CB" w:rsidRDefault="009D2280" w:rsidP="000E42C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9D2280">
              <w:rPr>
                <w:rFonts w:ascii="Times New Roman" w:hAnsi="Times New Roman" w:cs="Times New Roman"/>
                <w:sz w:val="28"/>
                <w:szCs w:val="28"/>
              </w:rPr>
              <w:t>290445.51</w:t>
            </w:r>
            <w:r w:rsidR="009F3A02" w:rsidRPr="009F3A02">
              <w:rPr>
                <w:rFonts w:ascii="Times New Roman" w:hAnsi="Times New Roman" w:cs="Times New Roman"/>
                <w:szCs w:val="24"/>
              </w:rPr>
              <w:t xml:space="preserve"> </w:t>
            </w:r>
          </w:p>
        </w:tc>
      </w:tr>
      <w:tr w:rsidR="00565980" w:rsidRPr="00E42D09" w14:paraId="15CBFED3" w14:textId="77777777" w:rsidTr="00082213">
        <w:trPr>
          <w:trHeight w:val="730"/>
        </w:trPr>
        <w:tc>
          <w:tcPr>
            <w:tcW w:w="1555" w:type="dxa"/>
            <w:tcBorders>
              <w:bottom w:val="double" w:sz="4" w:space="0" w:color="auto"/>
            </w:tcBorders>
            <w:vAlign w:val="center"/>
          </w:tcPr>
          <w:p w14:paraId="7416D9C3" w14:textId="6A61E15D" w:rsidR="00565980" w:rsidRDefault="00565980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P</w:t>
            </w:r>
            <w:r>
              <w:rPr>
                <w:rFonts w:ascii="Times New Roman" w:hAnsi="Times New Roman" w:cs="Times New Roman"/>
                <w:szCs w:val="24"/>
              </w:rPr>
              <w:t>ost-layout</w:t>
            </w:r>
          </w:p>
          <w:p w14:paraId="24AAFFAA" w14:textId="6D69E7B5" w:rsidR="00565980" w:rsidRDefault="00525954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Simulation</w:t>
            </w:r>
          </w:p>
        </w:tc>
        <w:tc>
          <w:tcPr>
            <w:tcW w:w="5386" w:type="dxa"/>
            <w:tcBorders>
              <w:bottom w:val="double" w:sz="4" w:space="0" w:color="auto"/>
            </w:tcBorders>
            <w:vAlign w:val="center"/>
          </w:tcPr>
          <w:p w14:paraId="6FCD956F" w14:textId="6A1D792C" w:rsidR="00565980" w:rsidRDefault="00F5578A" w:rsidP="005C67B3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Clock </w:t>
            </w:r>
            <w:r w:rsidR="00EF5C11">
              <w:rPr>
                <w:rFonts w:ascii="Times New Roman" w:hAnsi="Times New Roman" w:cs="Times New Roman"/>
                <w:szCs w:val="24"/>
              </w:rPr>
              <w:t>P</w:t>
            </w:r>
            <w:r>
              <w:rPr>
                <w:rFonts w:ascii="Times New Roman" w:hAnsi="Times New Roman" w:cs="Times New Roman"/>
                <w:szCs w:val="24"/>
              </w:rPr>
              <w:t>eriod</w:t>
            </w:r>
            <w:r w:rsidR="00565980">
              <w:rPr>
                <w:rFonts w:ascii="Times New Roman" w:hAnsi="Times New Roman" w:cs="Times New Roman"/>
                <w:szCs w:val="24"/>
              </w:rPr>
              <w:t xml:space="preserve"> for </w:t>
            </w:r>
            <w:r w:rsidR="00565980" w:rsidRPr="00121BC0">
              <w:rPr>
                <w:rFonts w:ascii="Times New Roman" w:hAnsi="Times New Roman" w:cs="Times New Roman"/>
                <w:szCs w:val="24"/>
              </w:rPr>
              <w:t>Post-layout Simulation</w:t>
            </w:r>
            <w:r w:rsidR="005C67B3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565980">
              <w:rPr>
                <w:rFonts w:ascii="Times New Roman" w:hAnsi="Times New Roman" w:cs="Times New Roman" w:hint="eastAsia"/>
                <w:szCs w:val="24"/>
              </w:rPr>
              <w:t>(</w:t>
            </w:r>
            <w:r w:rsidR="00565980">
              <w:rPr>
                <w:rFonts w:ascii="Times New Roman" w:hAnsi="Times New Roman" w:cs="Times New Roman"/>
                <w:szCs w:val="24"/>
              </w:rPr>
              <w:t>ex. 10ns)</w:t>
            </w:r>
          </w:p>
        </w:tc>
        <w:tc>
          <w:tcPr>
            <w:tcW w:w="1355" w:type="dxa"/>
            <w:tcBorders>
              <w:bottom w:val="double" w:sz="4" w:space="0" w:color="auto"/>
            </w:tcBorders>
            <w:vAlign w:val="center"/>
          </w:tcPr>
          <w:p w14:paraId="3CEAC673" w14:textId="4F644741" w:rsidR="00565980" w:rsidRDefault="0089756A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 w:hint="eastAsia"/>
                <w:szCs w:val="24"/>
              </w:rPr>
              <w:t>50.0</w:t>
            </w:r>
            <w:r w:rsidR="00EC6F2E">
              <w:rPr>
                <w:rFonts w:ascii="Times New Roman" w:hAnsi="Times New Roman" w:cs="Times New Roman" w:hint="eastAsia"/>
                <w:szCs w:val="24"/>
              </w:rPr>
              <w:t xml:space="preserve"> n</w:t>
            </w:r>
            <w:r w:rsidR="00EC6F2E">
              <w:rPr>
                <w:rFonts w:ascii="Times New Roman" w:hAnsi="Times New Roman" w:cs="Times New Roman"/>
                <w:szCs w:val="24"/>
              </w:rPr>
              <w:t>s</w:t>
            </w:r>
          </w:p>
        </w:tc>
      </w:tr>
      <w:tr w:rsidR="00107A2F" w14:paraId="28A870E6" w14:textId="77777777" w:rsidTr="00B01028">
        <w:trPr>
          <w:trHeight w:val="730"/>
        </w:trPr>
        <w:tc>
          <w:tcPr>
            <w:tcW w:w="6941" w:type="dxa"/>
            <w:gridSpan w:val="2"/>
            <w:tcBorders>
              <w:top w:val="double" w:sz="4" w:space="0" w:color="auto"/>
            </w:tcBorders>
            <w:vAlign w:val="center"/>
          </w:tcPr>
          <w:p w14:paraId="1A4DF135" w14:textId="77777777" w:rsidR="00107A2F" w:rsidRDefault="00107A2F" w:rsidP="00107A2F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ollow your design in HW3?</w:t>
            </w:r>
          </w:p>
          <w:p w14:paraId="65320135" w14:textId="0C6FC94F" w:rsidR="00107A2F" w:rsidRDefault="00107A2F" w:rsidP="00107A2F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 (If not, </w:t>
            </w:r>
            <w:r w:rsidR="00BC5571">
              <w:rPr>
                <w:rFonts w:ascii="Times New Roman" w:hAnsi="Times New Roman" w:cs="Times New Roman"/>
                <w:szCs w:val="24"/>
              </w:rPr>
              <w:t>specify</w:t>
            </w:r>
            <w:r>
              <w:rPr>
                <w:rFonts w:ascii="Times New Roman" w:hAnsi="Times New Roman" w:cs="Times New Roman"/>
                <w:szCs w:val="24"/>
              </w:rPr>
              <w:t xml:space="preserve"> student ID of the designer</w:t>
            </w:r>
            <w:r w:rsidR="00BC5571">
              <w:rPr>
                <w:rFonts w:ascii="Times New Roman" w:hAnsi="Times New Roman" w:cs="Times New Roman"/>
                <w:szCs w:val="24"/>
              </w:rPr>
              <w:t xml:space="preserve"> or ‘from TA’</w:t>
            </w:r>
            <w:r>
              <w:rPr>
                <w:rFonts w:ascii="Times New Roman" w:hAnsi="Times New Roman" w:cs="Times New Roman"/>
                <w:szCs w:val="24"/>
              </w:rPr>
              <w:t>)</w:t>
            </w:r>
          </w:p>
        </w:tc>
        <w:tc>
          <w:tcPr>
            <w:tcW w:w="1355" w:type="dxa"/>
            <w:tcBorders>
              <w:top w:val="double" w:sz="4" w:space="0" w:color="auto"/>
            </w:tcBorders>
            <w:vAlign w:val="center"/>
          </w:tcPr>
          <w:p w14:paraId="4A653B80" w14:textId="17A0965A" w:rsidR="00107A2F" w:rsidRDefault="0037412F" w:rsidP="00C564EB">
            <w:pPr>
              <w:jc w:val="center"/>
              <w:rPr>
                <w:rFonts w:ascii="Times New Roman" w:hAnsi="Times New Roman" w:cs="Times New Roman"/>
                <w:szCs w:val="24"/>
              </w:rPr>
            </w:pPr>
            <w:r w:rsidRPr="0037412F">
              <w:rPr>
                <w:rFonts w:ascii="Times New Roman" w:hAnsi="Times New Roman" w:cs="Times New Roman"/>
                <w:szCs w:val="24"/>
              </w:rPr>
              <w:t>from TA</w:t>
            </w:r>
          </w:p>
        </w:tc>
      </w:tr>
    </w:tbl>
    <w:p w14:paraId="55D888B3" w14:textId="77777777" w:rsidR="00A15A4A" w:rsidRDefault="00A15A4A">
      <w:pPr>
        <w:widowControl/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</w:pPr>
      <w: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br w:type="page"/>
      </w:r>
    </w:p>
    <w:p w14:paraId="1F7918B0" w14:textId="15A77FA5" w:rsidR="00565980" w:rsidRPr="00337689" w:rsidRDefault="00CE6438" w:rsidP="00337689">
      <w:pPr>
        <w:pBdr>
          <w:bottom w:val="single" w:sz="6" w:space="1" w:color="auto"/>
        </w:pBd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</w:pPr>
      <w:r>
        <w:rPr>
          <w:rFonts w:ascii="Times New Roman" w:hAnsi="Times New Roman" w:cs="Times New Roman"/>
          <w:b/>
          <w:color w:val="2F5496" w:themeColor="accent5" w:themeShade="BF"/>
          <w:sz w:val="28"/>
          <w:szCs w:val="28"/>
        </w:rPr>
        <w:lastRenderedPageBreak/>
        <w:t>Questions and Discussion</w:t>
      </w:r>
    </w:p>
    <w:p w14:paraId="07BD7DC3" w14:textId="523E9916" w:rsidR="00267889" w:rsidRDefault="00267889" w:rsidP="00FE2D56">
      <w:pPr>
        <w:pStyle w:val="a3"/>
        <w:numPr>
          <w:ilvl w:val="0"/>
          <w:numId w:val="25"/>
        </w:numPr>
        <w:ind w:leftChars="0"/>
        <w:jc w:val="both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t xml:space="preserve">Attach the snapshot of </w:t>
      </w:r>
      <w:proofErr w:type="spellStart"/>
      <w:r w:rsidR="00587F2C" w:rsidRPr="00587F2C">
        <w:rPr>
          <w:rFonts w:ascii="Times New Roman" w:hAnsi="Times New Roman" w:cs="Times New Roman"/>
          <w:color w:val="000000" w:themeColor="text1"/>
          <w:szCs w:val="24"/>
        </w:rPr>
        <w:t>CCOpt</w:t>
      </w:r>
      <w:proofErr w:type="spellEnd"/>
      <w:r w:rsidR="00587F2C" w:rsidRPr="00587F2C">
        <w:rPr>
          <w:rFonts w:ascii="Times New Roman" w:hAnsi="Times New Roman" w:cs="Times New Roman"/>
          <w:color w:val="000000" w:themeColor="text1"/>
          <w:szCs w:val="24"/>
        </w:rPr>
        <w:t xml:space="preserve"> Clock Tree Debugger</w:t>
      </w:r>
      <w:r w:rsidR="00587F2C">
        <w:rPr>
          <w:rFonts w:ascii="Times New Roman" w:hAnsi="Times New Roman" w:cs="Times New Roman"/>
          <w:color w:val="000000" w:themeColor="text1"/>
          <w:szCs w:val="24"/>
        </w:rPr>
        <w:t xml:space="preserve"> result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(</w:t>
      </w:r>
      <w:r w:rsidR="00A95037">
        <w:rPr>
          <w:rFonts w:ascii="Times New Roman" w:hAnsi="Times New Roman" w:cs="Times New Roman"/>
          <w:color w:val="000000" w:themeColor="text1"/>
          <w:szCs w:val="24"/>
        </w:rPr>
        <w:t>5</w:t>
      </w:r>
      <w:r>
        <w:rPr>
          <w:rFonts w:ascii="Times New Roman" w:hAnsi="Times New Roman" w:cs="Times New Roman"/>
          <w:color w:val="000000" w:themeColor="text1"/>
          <w:szCs w:val="24"/>
        </w:rPr>
        <w:t>%)</w:t>
      </w:r>
      <w:r w:rsidRPr="00F81E49">
        <w:rPr>
          <w:rFonts w:ascii="Times New Roman" w:hAnsi="Times New Roman" w:cs="Times New Roman"/>
          <w:szCs w:val="28"/>
        </w:rPr>
        <w:t>.</w:t>
      </w:r>
    </w:p>
    <w:p w14:paraId="5E3E2B2D" w14:textId="12CFEAC7" w:rsidR="003F2027" w:rsidRDefault="003F2027" w:rsidP="003F2027">
      <w:pPr>
        <w:pStyle w:val="a3"/>
        <w:ind w:leftChars="0" w:left="360"/>
        <w:jc w:val="both"/>
        <w:rPr>
          <w:rFonts w:ascii="Times New Roman" w:hAnsi="Times New Roman" w:cs="Times New Roman"/>
          <w:szCs w:val="28"/>
        </w:rPr>
      </w:pPr>
    </w:p>
    <w:p w14:paraId="54BD0E7B" w14:textId="3612E957" w:rsidR="00267889" w:rsidRDefault="003F2027" w:rsidP="00267889">
      <w:pPr>
        <w:ind w:left="360"/>
      </w:pPr>
      <w:r w:rsidRPr="003F2027">
        <w:rPr>
          <w:noProof/>
        </w:rPr>
        <w:drawing>
          <wp:inline distT="0" distB="0" distL="0" distR="0" wp14:anchorId="0E8E90EA" wp14:editId="3FD6A277">
            <wp:extent cx="5274310" cy="3111500"/>
            <wp:effectExtent l="0" t="0" r="2540" b="0"/>
            <wp:docPr id="373175744" name="圖片 373175744" descr="一張含有 文字, 螢幕擷取畫面, 軟體, 多媒體軟體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3175744" name="圖片 1" descr="一張含有 文字, 螢幕擷取畫面, 軟體, 多媒體軟體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DCCD4" w14:textId="77777777" w:rsidR="003F2027" w:rsidRDefault="003F2027" w:rsidP="00267889">
      <w:pPr>
        <w:ind w:left="360"/>
      </w:pPr>
    </w:p>
    <w:p w14:paraId="57723359" w14:textId="77777777" w:rsidR="003F2027" w:rsidRPr="003F2027" w:rsidRDefault="003F2027" w:rsidP="00267889">
      <w:pPr>
        <w:ind w:left="360"/>
      </w:pPr>
    </w:p>
    <w:p w14:paraId="1489E8BC" w14:textId="77777777" w:rsidR="002223B1" w:rsidRDefault="002223B1" w:rsidP="002223B1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t xml:space="preserve">Attach the snapshot of </w:t>
      </w:r>
      <w:r>
        <w:rPr>
          <w:rFonts w:ascii="Times New Roman" w:hAnsi="Times New Roman" w:cs="Times New Roman"/>
          <w:color w:val="000000" w:themeColor="text1"/>
          <w:szCs w:val="24"/>
        </w:rPr>
        <w:t>DRC and LVS checking after routing</w:t>
      </w:r>
      <w:r w:rsidRPr="00210ED4">
        <w:rPr>
          <w:rFonts w:ascii="Times New Roman" w:hAnsi="Times New Roman" w:cs="Times New Roman"/>
          <w:szCs w:val="28"/>
        </w:rPr>
        <w:t>.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(5%)</w:t>
      </w:r>
    </w:p>
    <w:p w14:paraId="127EC1AD" w14:textId="103E7992" w:rsidR="002223B1" w:rsidRDefault="00DF50B2" w:rsidP="00EE7CDF">
      <w:pPr>
        <w:pStyle w:val="a3"/>
        <w:ind w:leftChars="0" w:left="360"/>
        <w:rPr>
          <w:rFonts w:ascii="Times New Roman" w:hAnsi="Times New Roman" w:cs="Times New Roman"/>
          <w:szCs w:val="28"/>
        </w:rPr>
      </w:pPr>
      <w:r w:rsidRPr="00DF50B2">
        <w:rPr>
          <w:rFonts w:ascii="Times New Roman" w:hAnsi="Times New Roman" w:cs="Times New Roman"/>
          <w:noProof/>
          <w:szCs w:val="28"/>
        </w:rPr>
        <w:drawing>
          <wp:inline distT="0" distB="0" distL="0" distR="0" wp14:anchorId="47CA93B4" wp14:editId="5DB82CE8">
            <wp:extent cx="5038090" cy="3552004"/>
            <wp:effectExtent l="0" t="0" r="0" b="0"/>
            <wp:docPr id="541451845" name="圖片 541451845" descr="一張含有 文字, 螢幕擷取畫面, 陳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451845" name="圖片 1" descr="一張含有 文字, 螢幕擷取畫面, 陳列 的圖片&#10;&#10;自動產生的描述"/>
                    <pic:cNvPicPr/>
                  </pic:nvPicPr>
                  <pic:blipFill rotWithShape="1">
                    <a:blip r:embed="rId9"/>
                    <a:srcRect t="3383"/>
                    <a:stretch/>
                  </pic:blipFill>
                  <pic:spPr bwMode="auto">
                    <a:xfrm>
                      <a:off x="0" y="0"/>
                      <a:ext cx="5057840" cy="35659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002AC1" w14:textId="4AF2F5E7" w:rsidR="003608D6" w:rsidRDefault="00124528" w:rsidP="00EE7CDF">
      <w:pPr>
        <w:pStyle w:val="a3"/>
        <w:ind w:leftChars="0" w:left="360"/>
        <w:rPr>
          <w:rFonts w:ascii="Times New Roman" w:hAnsi="Times New Roman" w:cs="Times New Roman"/>
          <w:szCs w:val="28"/>
        </w:rPr>
      </w:pPr>
      <w:r w:rsidRPr="00124528">
        <w:rPr>
          <w:rFonts w:ascii="Times New Roman" w:hAnsi="Times New Roman" w:cs="Times New Roman"/>
          <w:noProof/>
          <w:szCs w:val="28"/>
        </w:rPr>
        <w:lastRenderedPageBreak/>
        <w:drawing>
          <wp:inline distT="0" distB="0" distL="0" distR="0" wp14:anchorId="65D07575" wp14:editId="093701D8">
            <wp:extent cx="4496427" cy="3343742"/>
            <wp:effectExtent l="0" t="0" r="0" b="9525"/>
            <wp:docPr id="1502238105" name="圖片 1502238105" descr="一張含有 文字, 螢幕擷取畫面, 字型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2238105" name="圖片 1" descr="一張含有 文字, 螢幕擷取畫面, 字型 的圖片&#10;&#10;自動產生的描述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96427" cy="3343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2B213" w14:textId="77777777" w:rsidR="009D2280" w:rsidRDefault="009D2280" w:rsidP="00EE7CDF">
      <w:pPr>
        <w:pStyle w:val="a3"/>
        <w:ind w:leftChars="0" w:left="360"/>
        <w:rPr>
          <w:rFonts w:ascii="Times New Roman" w:hAnsi="Times New Roman" w:cs="Times New Roman"/>
          <w:szCs w:val="28"/>
        </w:rPr>
      </w:pPr>
    </w:p>
    <w:p w14:paraId="179BE00C" w14:textId="77777777" w:rsidR="00A72AA5" w:rsidRDefault="00A72AA5" w:rsidP="00FE2D56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t xml:space="preserve">Attach the snapshot of </w:t>
      </w:r>
      <w:r>
        <w:rPr>
          <w:rFonts w:ascii="Times New Roman" w:hAnsi="Times New Roman" w:cs="Times New Roman"/>
          <w:szCs w:val="28"/>
        </w:rPr>
        <w:t xml:space="preserve">the </w:t>
      </w:r>
      <w:r>
        <w:rPr>
          <w:rFonts w:ascii="Times New Roman" w:hAnsi="Times New Roman" w:cs="Times New Roman"/>
          <w:color w:val="000000" w:themeColor="text1"/>
          <w:szCs w:val="24"/>
        </w:rPr>
        <w:t>t</w:t>
      </w:r>
      <w:r w:rsidRPr="00AC70AF">
        <w:rPr>
          <w:rFonts w:ascii="Times New Roman" w:hAnsi="Times New Roman" w:cs="Times New Roman"/>
          <w:color w:val="000000" w:themeColor="text1"/>
          <w:szCs w:val="24"/>
        </w:rPr>
        <w:t xml:space="preserve">iming 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report for </w:t>
      </w:r>
      <w:r w:rsidRPr="00800F06">
        <w:rPr>
          <w:rFonts w:ascii="Times New Roman" w:hAnsi="Times New Roman" w:cs="Times New Roman"/>
          <w:b/>
          <w:color w:val="000000" w:themeColor="text1"/>
          <w:szCs w:val="24"/>
        </w:rPr>
        <w:t>setup time and hold time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with no timing violation (post-route)</w:t>
      </w:r>
      <w:r w:rsidRPr="00210ED4">
        <w:rPr>
          <w:rFonts w:ascii="Times New Roman" w:hAnsi="Times New Roman" w:cs="Times New Roman"/>
          <w:szCs w:val="28"/>
        </w:rPr>
        <w:t>.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(5%)</w:t>
      </w:r>
    </w:p>
    <w:p w14:paraId="2EEFDF5F" w14:textId="3502692B" w:rsidR="006E5908" w:rsidRDefault="00B25F4B" w:rsidP="00267889">
      <w:pPr>
        <w:ind w:left="360"/>
        <w:rPr>
          <w:rFonts w:ascii="Times New Roman" w:hAnsi="Times New Roman" w:cs="Times New Roman"/>
          <w:szCs w:val="28"/>
        </w:rPr>
      </w:pPr>
      <w:r w:rsidRPr="00B25F4B">
        <w:rPr>
          <w:rFonts w:ascii="Times New Roman" w:hAnsi="Times New Roman" w:cs="Times New Roman"/>
          <w:noProof/>
          <w:szCs w:val="28"/>
        </w:rPr>
        <w:drawing>
          <wp:inline distT="0" distB="0" distL="0" distR="0" wp14:anchorId="38896C31" wp14:editId="7F44A447">
            <wp:extent cx="4301337" cy="2641080"/>
            <wp:effectExtent l="0" t="0" r="4445" b="6985"/>
            <wp:docPr id="1720134069" name="圖片 1720134069" descr="一張含有 文字,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0134069" name="圖片 1" descr="一張含有 文字, 螢幕擷取畫面 的圖片&#10;&#10;自動產生的描述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37752" cy="2663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928A3" w14:textId="6FE3D952" w:rsidR="00C2411C" w:rsidRDefault="005415F8" w:rsidP="00267889">
      <w:pPr>
        <w:ind w:left="360"/>
        <w:rPr>
          <w:rFonts w:ascii="Times New Roman" w:hAnsi="Times New Roman" w:cs="Times New Roman"/>
          <w:szCs w:val="28"/>
        </w:rPr>
      </w:pPr>
      <w:r w:rsidRPr="005415F8">
        <w:rPr>
          <w:rFonts w:ascii="Times New Roman" w:hAnsi="Times New Roman" w:cs="Times New Roman"/>
          <w:noProof/>
          <w:szCs w:val="28"/>
        </w:rPr>
        <w:drawing>
          <wp:inline distT="0" distB="0" distL="0" distR="0" wp14:anchorId="131523F1" wp14:editId="74D7223A">
            <wp:extent cx="5120640" cy="1845798"/>
            <wp:effectExtent l="0" t="0" r="3810" b="2540"/>
            <wp:docPr id="42312108" name="圖片 42312108" descr="一張含有 文字, 螢幕擷取畫面, 數字, 字型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12108" name="圖片 1" descr="一張含有 文字, 螢幕擷取畫面, 數字, 字型 的圖片&#10;&#10;自動產生的描述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44230" cy="1854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F1B8F" w14:textId="6DCD1F31" w:rsidR="00E437F3" w:rsidRDefault="00E437F3" w:rsidP="00FB7F6E">
      <w:pPr>
        <w:rPr>
          <w:rFonts w:ascii="Times New Roman" w:hAnsi="Times New Roman" w:cs="Times New Roman"/>
          <w:szCs w:val="28"/>
        </w:rPr>
      </w:pPr>
    </w:p>
    <w:p w14:paraId="7318220F" w14:textId="77777777" w:rsidR="00D10584" w:rsidRPr="00267889" w:rsidRDefault="00D10584" w:rsidP="00267889">
      <w:pPr>
        <w:ind w:left="360"/>
        <w:rPr>
          <w:rFonts w:ascii="Times New Roman" w:hAnsi="Times New Roman" w:cs="Times New Roman"/>
          <w:szCs w:val="28"/>
        </w:rPr>
      </w:pPr>
    </w:p>
    <w:p w14:paraId="43590379" w14:textId="07C06238" w:rsidR="006E5908" w:rsidRDefault="006E5908" w:rsidP="0019163D">
      <w:pPr>
        <w:pStyle w:val="a3"/>
        <w:numPr>
          <w:ilvl w:val="0"/>
          <w:numId w:val="25"/>
        </w:numPr>
        <w:ind w:leftChars="0"/>
        <w:jc w:val="both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Show the critical path after post-route optimization</w:t>
      </w:r>
      <w:r w:rsidRPr="00210ED4">
        <w:rPr>
          <w:rFonts w:ascii="Times New Roman" w:hAnsi="Times New Roman" w:cs="Times New Roman"/>
          <w:szCs w:val="28"/>
        </w:rPr>
        <w:t>.</w:t>
      </w:r>
      <w:r>
        <w:rPr>
          <w:rFonts w:ascii="Times New Roman" w:hAnsi="Times New Roman" w:cs="Times New Roman"/>
          <w:szCs w:val="28"/>
        </w:rPr>
        <w:t xml:space="preserve"> What is the path type? (</w:t>
      </w:r>
      <w:r w:rsidR="00A95037">
        <w:rPr>
          <w:rFonts w:ascii="Times New Roman" w:hAnsi="Times New Roman" w:cs="Times New Roman"/>
          <w:szCs w:val="28"/>
        </w:rPr>
        <w:t>10</w:t>
      </w:r>
      <w:r>
        <w:rPr>
          <w:rFonts w:ascii="Times New Roman" w:hAnsi="Times New Roman" w:cs="Times New Roman"/>
          <w:szCs w:val="28"/>
        </w:rPr>
        <w:t>%)</w:t>
      </w:r>
    </w:p>
    <w:p w14:paraId="3D335E09" w14:textId="747B0FB4" w:rsidR="001C1E30" w:rsidRPr="001C1E30" w:rsidRDefault="001C1E30" w:rsidP="001C1E30">
      <w:pPr>
        <w:ind w:left="360"/>
        <w:jc w:val="both"/>
        <w:rPr>
          <w:rFonts w:ascii="Times New Roman" w:hAnsi="Times New Roman" w:cs="Times New Roman"/>
          <w:szCs w:val="28"/>
        </w:rPr>
      </w:pPr>
      <w:r>
        <w:rPr>
          <w:rFonts w:ascii="Times New Roman" w:hAnsi="Times New Roman" w:cs="Times New Roman"/>
          <w:szCs w:val="28"/>
        </w:rPr>
        <w:t>(</w:t>
      </w:r>
      <w:r w:rsidR="006E348F">
        <w:rPr>
          <w:rFonts w:ascii="Times New Roman" w:hAnsi="Times New Roman" w:cs="Times New Roman"/>
          <w:szCs w:val="28"/>
        </w:rPr>
        <w:t>The</w:t>
      </w:r>
      <w:r w:rsidR="00BB6309" w:rsidRPr="00BB6309">
        <w:rPr>
          <w:rFonts w:ascii="Times New Roman" w:hAnsi="Times New Roman" w:cs="Times New Roman"/>
          <w:szCs w:val="28"/>
        </w:rPr>
        <w:t xml:space="preserve"> </w:t>
      </w:r>
      <w:r w:rsidR="00BB6309">
        <w:rPr>
          <w:rFonts w:ascii="Times New Roman" w:hAnsi="Times New Roman" w:cs="Times New Roman"/>
          <w:szCs w:val="28"/>
        </w:rPr>
        <w:t>slack</w:t>
      </w:r>
      <w:r w:rsidR="002F016C">
        <w:rPr>
          <w:rFonts w:ascii="Times New Roman" w:hAnsi="Times New Roman" w:cs="Times New Roman"/>
          <w:szCs w:val="28"/>
        </w:rPr>
        <w:t xml:space="preserve"> of the</w:t>
      </w:r>
      <w:r w:rsidR="006E348F">
        <w:rPr>
          <w:rFonts w:ascii="Times New Roman" w:hAnsi="Times New Roman" w:cs="Times New Roman"/>
          <w:szCs w:val="28"/>
        </w:rPr>
        <w:t xml:space="preserve"> critical path </w:t>
      </w:r>
      <w:r w:rsidR="00207183">
        <w:rPr>
          <w:rFonts w:ascii="Times New Roman" w:hAnsi="Times New Roman" w:cs="Times New Roman"/>
          <w:szCs w:val="28"/>
        </w:rPr>
        <w:t>shou</w:t>
      </w:r>
      <w:r w:rsidR="00643080">
        <w:rPr>
          <w:rFonts w:ascii="Times New Roman" w:hAnsi="Times New Roman" w:cs="Times New Roman"/>
          <w:szCs w:val="28"/>
        </w:rPr>
        <w:t>l</w:t>
      </w:r>
      <w:r w:rsidR="00207183">
        <w:rPr>
          <w:rFonts w:ascii="Times New Roman" w:hAnsi="Times New Roman" w:cs="Times New Roman"/>
          <w:szCs w:val="28"/>
        </w:rPr>
        <w:t xml:space="preserve">d </w:t>
      </w:r>
      <w:r w:rsidR="006D59A2">
        <w:rPr>
          <w:rFonts w:ascii="Times New Roman" w:hAnsi="Times New Roman" w:cs="Times New Roman"/>
          <w:szCs w:val="28"/>
        </w:rPr>
        <w:t xml:space="preserve">match the </w:t>
      </w:r>
      <w:r w:rsidR="00F8229A">
        <w:rPr>
          <w:rFonts w:ascii="Times New Roman" w:hAnsi="Times New Roman" w:cs="Times New Roman"/>
          <w:szCs w:val="28"/>
        </w:rPr>
        <w:t xml:space="preserve">smallest slack </w:t>
      </w:r>
      <w:r w:rsidR="008B6ABD">
        <w:rPr>
          <w:rFonts w:ascii="Times New Roman" w:hAnsi="Times New Roman" w:cs="Times New Roman"/>
          <w:szCs w:val="28"/>
        </w:rPr>
        <w:t>in the timing report</w:t>
      </w:r>
      <w:r>
        <w:rPr>
          <w:rFonts w:ascii="Times New Roman" w:hAnsi="Times New Roman" w:cs="Times New Roman"/>
          <w:szCs w:val="28"/>
        </w:rPr>
        <w:t>)</w:t>
      </w:r>
    </w:p>
    <w:p w14:paraId="51EEDEC9" w14:textId="366B4B08" w:rsidR="00A72AA5" w:rsidRDefault="00F06A2C" w:rsidP="00565980">
      <w:pPr>
        <w:ind w:left="360"/>
        <w:rPr>
          <w:rFonts w:ascii="Times New Roman" w:hAnsi="Times New Roman" w:cs="Times New Roman"/>
          <w:szCs w:val="28"/>
        </w:rPr>
      </w:pPr>
      <w:r w:rsidRPr="00F06A2C">
        <w:rPr>
          <w:rFonts w:ascii="Times New Roman" w:hAnsi="Times New Roman" w:cs="Times New Roman"/>
          <w:noProof/>
          <w:szCs w:val="28"/>
        </w:rPr>
        <w:drawing>
          <wp:inline distT="0" distB="0" distL="0" distR="0" wp14:anchorId="4D2A3AD0" wp14:editId="65B05886">
            <wp:extent cx="4968815" cy="3486426"/>
            <wp:effectExtent l="0" t="0" r="3810" b="0"/>
            <wp:docPr id="1939941390" name="圖片 1939941390" descr="一張含有 文字, 螢幕擷取畫面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9941390" name="圖片 1" descr="一張含有 文字, 螢幕擷取畫面 的圖片&#10;&#10;自動產生的描述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70624" cy="348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B8F1D" w14:textId="577CF1F2" w:rsidR="00D57330" w:rsidRPr="009A5FE4" w:rsidRDefault="00E8127F" w:rsidP="00565980">
      <w:pPr>
        <w:ind w:left="360"/>
        <w:rPr>
          <w:rFonts w:ascii="Times New Roman" w:eastAsia="標楷體" w:hAnsi="Times New Roman" w:cs="Times New Roman"/>
          <w:szCs w:val="28"/>
        </w:rPr>
      </w:pPr>
      <w:r w:rsidRPr="009A5FE4">
        <w:rPr>
          <w:rFonts w:ascii="Times New Roman" w:eastAsia="標楷體" w:hAnsi="Times New Roman" w:cs="Times New Roman"/>
          <w:szCs w:val="28"/>
        </w:rPr>
        <w:t>是</w:t>
      </w:r>
      <w:r w:rsidRPr="009A5FE4">
        <w:rPr>
          <w:rFonts w:ascii="Times New Roman" w:eastAsia="標楷體" w:hAnsi="Times New Roman" w:cs="Times New Roman"/>
          <w:szCs w:val="28"/>
        </w:rPr>
        <w:t>register to register</w:t>
      </w:r>
      <w:r w:rsidR="00EE502C" w:rsidRPr="009A5FE4">
        <w:rPr>
          <w:rFonts w:ascii="Times New Roman" w:eastAsia="標楷體" w:hAnsi="Times New Roman" w:cs="Times New Roman"/>
          <w:szCs w:val="28"/>
        </w:rPr>
        <w:t>的</w:t>
      </w:r>
      <w:proofErr w:type="spellStart"/>
      <w:r w:rsidR="00EE502C" w:rsidRPr="009A5FE4">
        <w:rPr>
          <w:rFonts w:ascii="Times New Roman" w:eastAsia="標楷體" w:hAnsi="Times New Roman" w:cs="Times New Roman"/>
          <w:szCs w:val="28"/>
        </w:rPr>
        <w:t>datapath</w:t>
      </w:r>
      <w:proofErr w:type="spellEnd"/>
    </w:p>
    <w:p w14:paraId="2C48EE07" w14:textId="77777777" w:rsidR="00D57330" w:rsidRDefault="00D57330" w:rsidP="00565980">
      <w:pPr>
        <w:ind w:left="360"/>
        <w:rPr>
          <w:rFonts w:ascii="Times New Roman" w:hAnsi="Times New Roman" w:cs="Times New Roman"/>
          <w:szCs w:val="28"/>
        </w:rPr>
      </w:pPr>
    </w:p>
    <w:p w14:paraId="067A801E" w14:textId="77777777" w:rsidR="001145EB" w:rsidRPr="00565980" w:rsidRDefault="001145EB" w:rsidP="00565980">
      <w:pPr>
        <w:ind w:left="360"/>
        <w:rPr>
          <w:rFonts w:ascii="Times New Roman" w:hAnsi="Times New Roman" w:cs="Times New Roman"/>
          <w:szCs w:val="28"/>
        </w:rPr>
      </w:pPr>
    </w:p>
    <w:p w14:paraId="0EEDE934" w14:textId="604DD8CE" w:rsidR="001964CC" w:rsidRPr="005F7696" w:rsidRDefault="001964CC" w:rsidP="001964CC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t xml:space="preserve">Attach the snapshot of </w:t>
      </w:r>
      <w:r>
        <w:rPr>
          <w:rFonts w:ascii="Times New Roman" w:hAnsi="Times New Roman" w:cs="Times New Roman"/>
          <w:color w:val="000000" w:themeColor="text1"/>
          <w:szCs w:val="24"/>
        </w:rPr>
        <w:t>GDS stream out messages. (</w:t>
      </w:r>
      <w:r w:rsidR="00403392">
        <w:rPr>
          <w:rFonts w:ascii="Times New Roman" w:hAnsi="Times New Roman" w:cs="Times New Roman"/>
          <w:color w:val="000000" w:themeColor="text1"/>
          <w:szCs w:val="24"/>
        </w:rPr>
        <w:t>10</w:t>
      </w:r>
      <w:r>
        <w:rPr>
          <w:rFonts w:ascii="Times New Roman" w:hAnsi="Times New Roman" w:cs="Times New Roman"/>
          <w:color w:val="000000" w:themeColor="text1"/>
          <w:szCs w:val="24"/>
        </w:rPr>
        <w:t>%)</w:t>
      </w:r>
    </w:p>
    <w:p w14:paraId="651CD92F" w14:textId="48CD45FB" w:rsidR="00FB1BAA" w:rsidRDefault="0036048E" w:rsidP="00267889">
      <w:pPr>
        <w:ind w:left="360"/>
        <w:rPr>
          <w:rFonts w:ascii="Times New Roman" w:hAnsi="Times New Roman" w:cs="Times New Roman"/>
          <w:szCs w:val="28"/>
        </w:rPr>
      </w:pPr>
      <w:r w:rsidRPr="00932603">
        <w:rPr>
          <w:rFonts w:ascii="Times New Roman" w:hAnsi="Times New Roman" w:cs="Times New Roman"/>
          <w:noProof/>
          <w:szCs w:val="28"/>
        </w:rPr>
        <w:drawing>
          <wp:inline distT="0" distB="0" distL="0" distR="0" wp14:anchorId="060297E9" wp14:editId="564D8C9F">
            <wp:extent cx="5274310" cy="2648585"/>
            <wp:effectExtent l="0" t="0" r="2540" b="0"/>
            <wp:docPr id="835483207" name="圖片 835483207" descr="一張含有 文字, 螢幕擷取畫面, 字型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5483207" name="圖片 1" descr="一張含有 文字, 螢幕擷取畫面, 字型 的圖片&#10;&#10;自動產生的描述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4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299C4" w14:textId="77777777" w:rsidR="00EE502C" w:rsidRDefault="00EE502C" w:rsidP="00267889">
      <w:pPr>
        <w:ind w:left="360"/>
        <w:rPr>
          <w:rFonts w:ascii="Times New Roman" w:hAnsi="Times New Roman" w:cs="Times New Roman"/>
          <w:szCs w:val="28"/>
        </w:rPr>
      </w:pPr>
    </w:p>
    <w:p w14:paraId="31B7AAA9" w14:textId="77777777" w:rsidR="00EE502C" w:rsidRDefault="00EE502C" w:rsidP="00267889">
      <w:pPr>
        <w:ind w:left="360"/>
        <w:rPr>
          <w:rFonts w:ascii="Times New Roman" w:hAnsi="Times New Roman" w:cs="Times New Roman"/>
          <w:szCs w:val="28"/>
        </w:rPr>
      </w:pPr>
    </w:p>
    <w:p w14:paraId="0D92F891" w14:textId="77777777" w:rsidR="0033188A" w:rsidRPr="00267889" w:rsidRDefault="0033188A" w:rsidP="00267889">
      <w:pPr>
        <w:ind w:left="360"/>
        <w:rPr>
          <w:rFonts w:ascii="Times New Roman" w:hAnsi="Times New Roman" w:cs="Times New Roman"/>
          <w:szCs w:val="28"/>
        </w:rPr>
      </w:pPr>
    </w:p>
    <w:p w14:paraId="207CE384" w14:textId="3027C96C" w:rsidR="00322251" w:rsidRPr="001145EB" w:rsidRDefault="00FB1BAA" w:rsidP="001145EB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t xml:space="preserve">Attach the snapshot of </w:t>
      </w:r>
      <w:r>
        <w:rPr>
          <w:rFonts w:ascii="Times New Roman" w:hAnsi="Times New Roman" w:cs="Times New Roman"/>
          <w:szCs w:val="28"/>
        </w:rPr>
        <w:t xml:space="preserve">the </w:t>
      </w:r>
      <w:r>
        <w:rPr>
          <w:rFonts w:ascii="Times New Roman" w:hAnsi="Times New Roman" w:cs="Times New Roman"/>
          <w:color w:val="000000" w:themeColor="text1"/>
          <w:szCs w:val="24"/>
        </w:rPr>
        <w:t>final area result</w:t>
      </w:r>
      <w:r w:rsidRPr="00F81E49">
        <w:rPr>
          <w:rFonts w:ascii="Times New Roman" w:hAnsi="Times New Roman" w:cs="Times New Roman"/>
          <w:szCs w:val="28"/>
        </w:rPr>
        <w:t>.</w:t>
      </w:r>
      <w:r>
        <w:rPr>
          <w:rFonts w:ascii="Times New Roman" w:hAnsi="Times New Roman" w:cs="Times New Roman"/>
          <w:color w:val="000000" w:themeColor="text1"/>
          <w:szCs w:val="24"/>
        </w:rPr>
        <w:t xml:space="preserve"> (5%)</w:t>
      </w:r>
    </w:p>
    <w:p w14:paraId="5D357336" w14:textId="4DAC9EB1" w:rsidR="0082255A" w:rsidRDefault="0082255A" w:rsidP="00FA5B87">
      <w:pPr>
        <w:pStyle w:val="a3"/>
        <w:ind w:leftChars="0" w:left="360"/>
        <w:rPr>
          <w:rFonts w:ascii="Times New Roman" w:hAnsi="Times New Roman" w:cs="Times New Roman"/>
          <w:szCs w:val="28"/>
        </w:rPr>
      </w:pPr>
      <w:r>
        <w:rPr>
          <w:noProof/>
        </w:rPr>
        <w:drawing>
          <wp:inline distT="0" distB="0" distL="0" distR="0" wp14:anchorId="7250C0D1" wp14:editId="7F4488D7">
            <wp:extent cx="5274310" cy="1883410"/>
            <wp:effectExtent l="0" t="0" r="2540" b="2540"/>
            <wp:docPr id="1363086766" name="圖片 1363086766" descr="一張含有 文字, 螢幕擷取畫面, 軟體, 字型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086766" name="圖片 1" descr="一張含有 文字, 螢幕擷取畫面, 軟體, 字型 的圖片&#10;&#10;自動產生的描述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8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3B1AE" w14:textId="7EA0A1F6" w:rsidR="00380B07" w:rsidRPr="00FB7F6E" w:rsidRDefault="00380B07" w:rsidP="00FB7F6E">
      <w:pPr>
        <w:rPr>
          <w:rFonts w:ascii="Times New Roman" w:hAnsi="Times New Roman" w:cs="Times New Roman"/>
          <w:szCs w:val="28"/>
        </w:rPr>
      </w:pPr>
    </w:p>
    <w:p w14:paraId="25B3C064" w14:textId="77777777" w:rsidR="00D8061B" w:rsidRPr="00267889" w:rsidRDefault="00D8061B" w:rsidP="00D8061B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F81E49">
        <w:rPr>
          <w:rFonts w:ascii="Times New Roman" w:hAnsi="Times New Roman" w:cs="Times New Roman"/>
          <w:szCs w:val="28"/>
        </w:rPr>
        <w:t xml:space="preserve">Attach the snapshot </w:t>
      </w:r>
      <w:r>
        <w:rPr>
          <w:rFonts w:ascii="Times New Roman" w:hAnsi="Times New Roman" w:cs="Times New Roman"/>
          <w:szCs w:val="28"/>
        </w:rPr>
        <w:t>of y</w:t>
      </w:r>
      <w:r>
        <w:rPr>
          <w:rFonts w:ascii="Times New Roman" w:hAnsi="Times New Roman" w:cs="Times New Roman" w:hint="eastAsia"/>
          <w:szCs w:val="28"/>
        </w:rPr>
        <w:t xml:space="preserve">our final layout </w:t>
      </w:r>
      <w:r>
        <w:rPr>
          <w:rFonts w:ascii="Times New Roman" w:hAnsi="Times New Roman" w:cs="Times New Roman"/>
          <w:b/>
          <w:szCs w:val="28"/>
        </w:rPr>
        <w:t>after adding core filler</w:t>
      </w:r>
      <w:r w:rsidRPr="00210ED4">
        <w:rPr>
          <w:rFonts w:ascii="Times New Roman" w:hAnsi="Times New Roman" w:cs="Times New Roman"/>
          <w:szCs w:val="28"/>
        </w:rPr>
        <w:t>.</w:t>
      </w:r>
      <w:r w:rsidRPr="005C5707">
        <w:rPr>
          <w:rFonts w:ascii="Times New Roman" w:hAnsi="Times New Roman" w:cs="Times New Roman"/>
          <w:szCs w:val="28"/>
        </w:rPr>
        <w:t xml:space="preserve"> </w:t>
      </w:r>
      <w:r>
        <w:rPr>
          <w:rFonts w:ascii="Times New Roman" w:hAnsi="Times New Roman" w:cs="Times New Roman"/>
          <w:szCs w:val="28"/>
        </w:rPr>
        <w:t xml:space="preserve">(Remember to switch to </w:t>
      </w:r>
      <w:r w:rsidRPr="00601F9E">
        <w:rPr>
          <w:rFonts w:ascii="Times New Roman" w:hAnsi="Times New Roman" w:cs="Times New Roman"/>
          <w:b/>
          <w:szCs w:val="28"/>
        </w:rPr>
        <w:t>Physical view</w:t>
      </w:r>
      <w:r>
        <w:rPr>
          <w:rFonts w:ascii="Times New Roman" w:hAnsi="Times New Roman" w:cs="Times New Roman" w:hint="eastAsia"/>
          <w:b/>
          <w:szCs w:val="28"/>
        </w:rPr>
        <w:t xml:space="preserve"> </w:t>
      </w:r>
      <w:r w:rsidRPr="00E70452">
        <w:rPr>
          <w:rFonts w:ascii="Times New Roman" w:hAnsi="Times New Roman" w:cs="Times New Roman" w:hint="eastAsia"/>
          <w:szCs w:val="28"/>
        </w:rPr>
        <w:t>a</w:t>
      </w:r>
      <w:r w:rsidRPr="00E70452">
        <w:rPr>
          <w:rFonts w:ascii="Times New Roman" w:hAnsi="Times New Roman" w:cs="Times New Roman"/>
          <w:szCs w:val="28"/>
        </w:rPr>
        <w:t xml:space="preserve">nd make </w:t>
      </w:r>
      <w:r>
        <w:rPr>
          <w:rFonts w:ascii="Times New Roman" w:hAnsi="Times New Roman" w:cs="Times New Roman"/>
          <w:szCs w:val="28"/>
        </w:rPr>
        <w:t>P</w:t>
      </w:r>
      <w:r w:rsidRPr="00E70452">
        <w:rPr>
          <w:rFonts w:ascii="Times New Roman" w:hAnsi="Times New Roman" w:cs="Times New Roman"/>
          <w:szCs w:val="28"/>
        </w:rPr>
        <w:t xml:space="preserve">in </w:t>
      </w:r>
      <w:r>
        <w:rPr>
          <w:rFonts w:ascii="Times New Roman" w:hAnsi="Times New Roman" w:cs="Times New Roman"/>
          <w:szCs w:val="28"/>
        </w:rPr>
        <w:t>S</w:t>
      </w:r>
      <w:r w:rsidRPr="00E70452">
        <w:rPr>
          <w:rFonts w:ascii="Times New Roman" w:hAnsi="Times New Roman" w:cs="Times New Roman"/>
          <w:szCs w:val="28"/>
        </w:rPr>
        <w:t>hape</w:t>
      </w:r>
      <w:r>
        <w:rPr>
          <w:rFonts w:ascii="Times New Roman" w:hAnsi="Times New Roman" w:cs="Times New Roman"/>
          <w:szCs w:val="28"/>
        </w:rPr>
        <w:t>s</w:t>
      </w:r>
      <w:r w:rsidRPr="00E70452">
        <w:rPr>
          <w:rFonts w:ascii="Times New Roman" w:hAnsi="Times New Roman" w:cs="Times New Roman"/>
          <w:szCs w:val="28"/>
        </w:rPr>
        <w:t xml:space="preserve"> visible</w:t>
      </w:r>
      <w:r>
        <w:rPr>
          <w:rFonts w:ascii="Times New Roman" w:hAnsi="Times New Roman" w:cs="Times New Roman"/>
          <w:szCs w:val="28"/>
        </w:rPr>
        <w:t xml:space="preserve">) </w:t>
      </w:r>
      <w:r w:rsidRPr="00D92FC5">
        <w:rPr>
          <w:rFonts w:ascii="Times New Roman" w:hAnsi="Times New Roman" w:cs="Times New Roman"/>
          <w:szCs w:val="28"/>
        </w:rPr>
        <w:t>(</w:t>
      </w:r>
      <w:r>
        <w:rPr>
          <w:rFonts w:ascii="Times New Roman" w:hAnsi="Times New Roman" w:cs="Times New Roman"/>
          <w:szCs w:val="28"/>
        </w:rPr>
        <w:t>10</w:t>
      </w:r>
      <w:r w:rsidRPr="00D92FC5">
        <w:rPr>
          <w:rFonts w:ascii="Times New Roman" w:hAnsi="Times New Roman" w:cs="Times New Roman"/>
          <w:szCs w:val="28"/>
        </w:rPr>
        <w:t>%)</w:t>
      </w:r>
    </w:p>
    <w:p w14:paraId="6672EADF" w14:textId="6F69CC3D" w:rsidR="0040601D" w:rsidRDefault="0040601D" w:rsidP="0040601D">
      <w:pPr>
        <w:pStyle w:val="a3"/>
        <w:ind w:leftChars="0" w:left="360"/>
        <w:rPr>
          <w:rFonts w:ascii="Times New Roman" w:hAnsi="Times New Roman" w:cs="Times New Roman"/>
          <w:szCs w:val="28"/>
        </w:rPr>
      </w:pPr>
    </w:p>
    <w:p w14:paraId="37F56293" w14:textId="38F0057D" w:rsidR="0036048E" w:rsidRDefault="00814CC4" w:rsidP="0040601D">
      <w:pPr>
        <w:pStyle w:val="a3"/>
        <w:ind w:leftChars="0" w:left="360"/>
        <w:rPr>
          <w:rFonts w:ascii="Times New Roman" w:hAnsi="Times New Roman" w:cs="Times New Roman"/>
          <w:szCs w:val="28"/>
        </w:rPr>
      </w:pPr>
      <w:r w:rsidRPr="00814CC4">
        <w:rPr>
          <w:rFonts w:ascii="Times New Roman" w:hAnsi="Times New Roman" w:cs="Times New Roman"/>
          <w:noProof/>
          <w:szCs w:val="28"/>
        </w:rPr>
        <w:drawing>
          <wp:inline distT="0" distB="0" distL="0" distR="0" wp14:anchorId="6B0F56A9" wp14:editId="4F0D931B">
            <wp:extent cx="5274310" cy="5255260"/>
            <wp:effectExtent l="0" t="0" r="2540" b="2540"/>
            <wp:docPr id="819074309" name="圖片 819074309" descr="一張含有 鮮豔, 螢幕擷取畫面, 樣式, 行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9074309" name="圖片 1" descr="一張含有 鮮豔, 螢幕擷取畫面, 樣式, 行 的圖片&#10;&#10;自動產生的描述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55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02D93" w14:textId="77777777" w:rsidR="000363EC" w:rsidRPr="00D8061B" w:rsidRDefault="000363EC" w:rsidP="0040601D">
      <w:pPr>
        <w:pStyle w:val="a3"/>
        <w:ind w:leftChars="0" w:left="360"/>
        <w:rPr>
          <w:rFonts w:ascii="Times New Roman" w:hAnsi="Times New Roman" w:cs="Times New Roman"/>
          <w:szCs w:val="28"/>
        </w:rPr>
      </w:pPr>
    </w:p>
    <w:p w14:paraId="1228ACF7" w14:textId="45CB092C" w:rsidR="00ED6FDB" w:rsidRPr="00CF78AC" w:rsidRDefault="00C27F37" w:rsidP="00FE2D56">
      <w:pPr>
        <w:pStyle w:val="a3"/>
        <w:numPr>
          <w:ilvl w:val="0"/>
          <w:numId w:val="25"/>
        </w:numPr>
        <w:ind w:leftChars="0"/>
        <w:rPr>
          <w:rFonts w:ascii="Times New Roman" w:hAnsi="Times New Roman" w:cs="Times New Roman"/>
          <w:szCs w:val="28"/>
        </w:rPr>
      </w:pPr>
      <w:r w:rsidRPr="00CF78AC">
        <w:rPr>
          <w:rFonts w:ascii="Times New Roman" w:hAnsi="Times New Roman" w:cs="Times New Roman"/>
          <w:szCs w:val="28"/>
        </w:rPr>
        <w:t xml:space="preserve">What is your strategy </w:t>
      </w:r>
      <w:r w:rsidR="00276007" w:rsidRPr="00CF78AC">
        <w:rPr>
          <w:rFonts w:ascii="Times New Roman" w:hAnsi="Times New Roman" w:cs="Times New Roman"/>
          <w:szCs w:val="28"/>
        </w:rPr>
        <w:t xml:space="preserve">for </w:t>
      </w:r>
      <w:proofErr w:type="spellStart"/>
      <w:r w:rsidR="00276007" w:rsidRPr="00CF78AC">
        <w:rPr>
          <w:rFonts w:ascii="Times New Roman" w:hAnsi="Times New Roman" w:cs="Times New Roman"/>
          <w:szCs w:val="28"/>
        </w:rPr>
        <w:t>floorpla</w:t>
      </w:r>
      <w:r w:rsidR="00351F3D" w:rsidRPr="00CF78AC">
        <w:rPr>
          <w:rFonts w:ascii="Times New Roman" w:hAnsi="Times New Roman" w:cs="Times New Roman"/>
          <w:szCs w:val="28"/>
        </w:rPr>
        <w:t>n</w:t>
      </w:r>
      <w:r w:rsidR="00276007" w:rsidRPr="00CF78AC">
        <w:rPr>
          <w:rFonts w:ascii="Times New Roman" w:hAnsi="Times New Roman" w:cs="Times New Roman"/>
          <w:szCs w:val="28"/>
        </w:rPr>
        <w:t>ning</w:t>
      </w:r>
      <w:proofErr w:type="spellEnd"/>
      <w:r w:rsidR="00D94BC6" w:rsidRPr="00CF78AC">
        <w:rPr>
          <w:rFonts w:ascii="Times New Roman" w:hAnsi="Times New Roman" w:cs="Times New Roman"/>
          <w:szCs w:val="28"/>
        </w:rPr>
        <w:t xml:space="preserve"> (</w:t>
      </w:r>
      <w:r w:rsidR="00773AB8" w:rsidRPr="00CF78AC">
        <w:rPr>
          <w:rFonts w:ascii="Times New Roman" w:hAnsi="Times New Roman" w:cs="Times New Roman"/>
          <w:szCs w:val="28"/>
        </w:rPr>
        <w:t xml:space="preserve">especially for </w:t>
      </w:r>
      <w:r w:rsidR="00831B7A" w:rsidRPr="00CF78AC">
        <w:rPr>
          <w:rFonts w:ascii="Times New Roman" w:hAnsi="Times New Roman" w:cs="Times New Roman"/>
          <w:szCs w:val="28"/>
        </w:rPr>
        <w:t xml:space="preserve">placing the </w:t>
      </w:r>
      <w:r w:rsidR="0013618B" w:rsidRPr="00CF78AC">
        <w:rPr>
          <w:rFonts w:ascii="Times New Roman" w:hAnsi="Times New Roman" w:cs="Times New Roman"/>
          <w:szCs w:val="28"/>
        </w:rPr>
        <w:t>SRAM</w:t>
      </w:r>
      <w:r w:rsidR="0069696D" w:rsidRPr="00CF78AC">
        <w:rPr>
          <w:rFonts w:ascii="Times New Roman" w:hAnsi="Times New Roman" w:cs="Times New Roman"/>
          <w:szCs w:val="28"/>
        </w:rPr>
        <w:t>s</w:t>
      </w:r>
      <w:r w:rsidR="00D94BC6" w:rsidRPr="00CF78AC">
        <w:rPr>
          <w:rFonts w:ascii="Times New Roman" w:hAnsi="Times New Roman" w:cs="Times New Roman"/>
          <w:szCs w:val="28"/>
        </w:rPr>
        <w:t>)</w:t>
      </w:r>
      <w:r w:rsidR="009F754A" w:rsidRPr="00CF78AC">
        <w:rPr>
          <w:rFonts w:ascii="Times New Roman" w:hAnsi="Times New Roman" w:cs="Times New Roman"/>
          <w:szCs w:val="28"/>
        </w:rPr>
        <w:t xml:space="preserve">? What is </w:t>
      </w:r>
      <w:r w:rsidR="00607275" w:rsidRPr="00CF78AC">
        <w:rPr>
          <w:rFonts w:ascii="Times New Roman" w:hAnsi="Times New Roman" w:cs="Times New Roman"/>
          <w:szCs w:val="28"/>
        </w:rPr>
        <w:t>the</w:t>
      </w:r>
      <w:r w:rsidR="009F754A" w:rsidRPr="00CF78AC">
        <w:rPr>
          <w:rFonts w:ascii="Times New Roman" w:hAnsi="Times New Roman" w:cs="Times New Roman"/>
          <w:szCs w:val="28"/>
        </w:rPr>
        <w:t xml:space="preserve"> reason behind it?</w:t>
      </w:r>
      <w:r w:rsidR="00ED6FDB" w:rsidRPr="00CF78AC">
        <w:rPr>
          <w:rFonts w:ascii="Times New Roman" w:hAnsi="Times New Roman" w:cs="Times New Roman"/>
          <w:color w:val="000000" w:themeColor="text1"/>
          <w:szCs w:val="24"/>
        </w:rPr>
        <w:t xml:space="preserve"> (</w:t>
      </w:r>
      <w:r w:rsidR="00630CE0" w:rsidRPr="00CF78AC">
        <w:rPr>
          <w:rFonts w:ascii="Times New Roman" w:hAnsi="Times New Roman" w:cs="Times New Roman"/>
          <w:color w:val="000000" w:themeColor="text1"/>
          <w:szCs w:val="24"/>
        </w:rPr>
        <w:t>10</w:t>
      </w:r>
      <w:r w:rsidR="00ED6FDB" w:rsidRPr="00CF78AC">
        <w:rPr>
          <w:rFonts w:ascii="Times New Roman" w:hAnsi="Times New Roman" w:cs="Times New Roman"/>
          <w:color w:val="000000" w:themeColor="text1"/>
          <w:szCs w:val="24"/>
        </w:rPr>
        <w:t>%)</w:t>
      </w:r>
    </w:p>
    <w:p w14:paraId="2AB2385A" w14:textId="5DEF5F36" w:rsidR="00ED6FDB" w:rsidRDefault="00292FD3" w:rsidP="00087903">
      <w:pPr>
        <w:ind w:left="360"/>
        <w:rPr>
          <w:rFonts w:ascii="標楷體" w:eastAsia="標楷體" w:hAnsi="標楷體" w:cs="Times New Roman"/>
          <w:szCs w:val="28"/>
        </w:rPr>
      </w:pPr>
      <w:r>
        <w:rPr>
          <w:rFonts w:ascii="標楷體" w:eastAsia="標楷體" w:hAnsi="標楷體" w:cs="Times New Roman" w:hint="eastAsia"/>
          <w:szCs w:val="28"/>
        </w:rPr>
        <w:t>我將SRAM這塊占比最大的block放在</w:t>
      </w:r>
      <w:r w:rsidR="00942808">
        <w:rPr>
          <w:rFonts w:ascii="標楷體" w:eastAsia="標楷體" w:hAnsi="標楷體" w:cs="Times New Roman" w:hint="eastAsia"/>
          <w:szCs w:val="28"/>
        </w:rPr>
        <w:t>左下</w:t>
      </w:r>
      <w:r>
        <w:rPr>
          <w:rFonts w:ascii="標楷體" w:eastAsia="標楷體" w:hAnsi="標楷體" w:cs="Times New Roman" w:hint="eastAsia"/>
          <w:szCs w:val="28"/>
        </w:rPr>
        <w:t>角，這樣加了halo以後</w:t>
      </w:r>
      <w:r w:rsidR="00790445">
        <w:rPr>
          <w:rFonts w:ascii="標楷體" w:eastAsia="標楷體" w:hAnsi="標楷體" w:cs="Times New Roman" w:hint="eastAsia"/>
          <w:szCs w:val="28"/>
        </w:rPr>
        <w:t>，就只剩下兩個邊</w:t>
      </w:r>
      <w:r w:rsidR="00492A91">
        <w:rPr>
          <w:rFonts w:ascii="標楷體" w:eastAsia="標楷體" w:hAnsi="標楷體" w:cs="Times New Roman" w:hint="eastAsia"/>
          <w:szCs w:val="28"/>
        </w:rPr>
        <w:t>還</w:t>
      </w:r>
      <w:r w:rsidR="00790445">
        <w:rPr>
          <w:rFonts w:ascii="標楷體" w:eastAsia="標楷體" w:hAnsi="標楷體" w:cs="Times New Roman" w:hint="eastAsia"/>
          <w:szCs w:val="28"/>
        </w:rPr>
        <w:t>在cell的可放置區域，這樣的好處是可以最大化</w:t>
      </w:r>
      <w:r w:rsidR="00790445">
        <w:rPr>
          <w:rFonts w:ascii="標楷體" w:eastAsia="標楷體" w:hAnsi="標楷體" w:cs="Times New Roman"/>
          <w:szCs w:val="28"/>
        </w:rPr>
        <w:t>cell</w:t>
      </w:r>
      <w:r w:rsidR="00790445">
        <w:rPr>
          <w:rFonts w:ascii="標楷體" w:eastAsia="標楷體" w:hAnsi="標楷體" w:cs="Times New Roman" w:hint="eastAsia"/>
          <w:szCs w:val="28"/>
        </w:rPr>
        <w:t>可擺放區域</w:t>
      </w:r>
      <w:r w:rsidR="00492A91">
        <w:rPr>
          <w:rFonts w:ascii="標楷體" w:eastAsia="標楷體" w:hAnsi="標楷體" w:cs="Times New Roman" w:hint="eastAsia"/>
          <w:szCs w:val="28"/>
        </w:rPr>
        <w:t>，有助於接下來的步驟</w:t>
      </w:r>
      <w:r w:rsidR="00790445">
        <w:rPr>
          <w:rFonts w:ascii="標楷體" w:eastAsia="標楷體" w:hAnsi="標楷體" w:cs="Times New Roman" w:hint="eastAsia"/>
          <w:szCs w:val="28"/>
        </w:rPr>
        <w:t>。如果今天</w:t>
      </w:r>
      <w:r w:rsidR="00390F4B">
        <w:rPr>
          <w:rFonts w:ascii="標楷體" w:eastAsia="標楷體" w:hAnsi="標楷體" w:cs="Times New Roman" w:hint="eastAsia"/>
          <w:szCs w:val="28"/>
        </w:rPr>
        <w:t>將</w:t>
      </w:r>
      <w:r w:rsidR="00790445">
        <w:rPr>
          <w:rFonts w:ascii="標楷體" w:eastAsia="標楷體" w:hAnsi="標楷體" w:cs="Times New Roman" w:hint="eastAsia"/>
          <w:szCs w:val="28"/>
        </w:rPr>
        <w:t>SRAM放中間的話，</w:t>
      </w:r>
      <w:r w:rsidR="00790445">
        <w:rPr>
          <w:rFonts w:ascii="標楷體" w:eastAsia="標楷體" w:hAnsi="標楷體" w:cs="Times New Roman"/>
          <w:szCs w:val="28"/>
        </w:rPr>
        <w:t>Halo</w:t>
      </w:r>
      <w:r w:rsidR="00790445">
        <w:rPr>
          <w:rFonts w:ascii="標楷體" w:eastAsia="標楷體" w:hAnsi="標楷體" w:cs="Times New Roman" w:hint="eastAsia"/>
          <w:szCs w:val="28"/>
        </w:rPr>
        <w:t>區域的四個</w:t>
      </w:r>
      <w:r w:rsidR="00775EAD">
        <w:rPr>
          <w:rFonts w:ascii="標楷體" w:eastAsia="標楷體" w:hAnsi="標楷體" w:cs="Times New Roman" w:hint="eastAsia"/>
          <w:szCs w:val="28"/>
        </w:rPr>
        <w:t>邊</w:t>
      </w:r>
      <w:r w:rsidR="00790445">
        <w:rPr>
          <w:rFonts w:ascii="標楷體" w:eastAsia="標楷體" w:hAnsi="標楷體" w:cs="Times New Roman" w:hint="eastAsia"/>
          <w:szCs w:val="28"/>
        </w:rPr>
        <w:t>都會影響到cell的擺放區域。</w:t>
      </w:r>
    </w:p>
    <w:p w14:paraId="61B51AA9" w14:textId="35D883B3" w:rsidR="003D4CCF" w:rsidRDefault="005074C8" w:rsidP="00087903">
      <w:pPr>
        <w:ind w:left="360"/>
        <w:rPr>
          <w:rFonts w:ascii="標楷體" w:eastAsia="標楷體" w:hAnsi="標楷體" w:cs="Times New Roman"/>
          <w:szCs w:val="28"/>
        </w:rPr>
      </w:pPr>
      <w:r>
        <w:rPr>
          <w:rFonts w:ascii="標楷體" w:eastAsia="標楷體" w:hAnsi="標楷體" w:cs="Times New Roman" w:hint="eastAsia"/>
          <w:szCs w:val="28"/>
        </w:rPr>
        <w:t>此外</w:t>
      </w:r>
      <w:r w:rsidR="00F50E70">
        <w:rPr>
          <w:rFonts w:ascii="標楷體" w:eastAsia="標楷體" w:hAnsi="標楷體" w:cs="Times New Roman" w:hint="eastAsia"/>
          <w:szCs w:val="28"/>
        </w:rPr>
        <w:t>我也將SRAM的PIN腳朝向</w:t>
      </w:r>
      <w:r w:rsidR="00BD17F1">
        <w:rPr>
          <w:rFonts w:ascii="標楷體" w:eastAsia="標楷體" w:hAnsi="標楷體" w:cs="Times New Roman" w:hint="eastAsia"/>
          <w:szCs w:val="28"/>
        </w:rPr>
        <w:t>CORE</w:t>
      </w:r>
      <w:proofErr w:type="gramStart"/>
      <w:r w:rsidR="00BD17F1">
        <w:rPr>
          <w:rFonts w:ascii="標楷體" w:eastAsia="標楷體" w:hAnsi="標楷體" w:cs="Times New Roman" w:hint="eastAsia"/>
          <w:szCs w:val="28"/>
        </w:rPr>
        <w:t>內部，</w:t>
      </w:r>
      <w:proofErr w:type="gramEnd"/>
      <w:r w:rsidR="00BD17F1">
        <w:rPr>
          <w:rFonts w:ascii="標楷體" w:eastAsia="標楷體" w:hAnsi="標楷體" w:cs="Times New Roman" w:hint="eastAsia"/>
          <w:szCs w:val="28"/>
        </w:rPr>
        <w:t>這樣</w:t>
      </w:r>
      <w:r w:rsidR="00342CE0">
        <w:rPr>
          <w:rFonts w:ascii="標楷體" w:eastAsia="標楷體" w:hAnsi="標楷體" w:cs="Times New Roman" w:hint="eastAsia"/>
          <w:szCs w:val="28"/>
        </w:rPr>
        <w:t>也有助於</w:t>
      </w:r>
      <w:r w:rsidR="00390F4B">
        <w:rPr>
          <w:rFonts w:ascii="標楷體" w:eastAsia="標楷體" w:hAnsi="標楷體" w:cs="Times New Roman" w:hint="eastAsia"/>
          <w:szCs w:val="28"/>
        </w:rPr>
        <w:t>後續</w:t>
      </w:r>
      <w:r w:rsidR="00BD17F1">
        <w:rPr>
          <w:rFonts w:ascii="標楷體" w:eastAsia="標楷體" w:hAnsi="標楷體" w:cs="Times New Roman" w:hint="eastAsia"/>
          <w:szCs w:val="28"/>
        </w:rPr>
        <w:t>繞線</w:t>
      </w:r>
      <w:r w:rsidR="007335CC">
        <w:rPr>
          <w:rFonts w:ascii="標楷體" w:eastAsia="標楷體" w:hAnsi="標楷體" w:cs="Times New Roman" w:hint="eastAsia"/>
          <w:szCs w:val="28"/>
        </w:rPr>
        <w:t>。</w:t>
      </w:r>
    </w:p>
    <w:p w14:paraId="16613EDA" w14:textId="40702327" w:rsidR="00BD17F1" w:rsidRPr="00BD17F1" w:rsidRDefault="00BD17F1" w:rsidP="00087903">
      <w:pPr>
        <w:ind w:left="360"/>
        <w:rPr>
          <w:rFonts w:ascii="標楷體" w:eastAsia="標楷體" w:hAnsi="標楷體" w:cs="Times New Roman" w:hint="eastAsia"/>
          <w:szCs w:val="28"/>
        </w:rPr>
      </w:pPr>
      <w:r w:rsidRPr="00BD17F1">
        <w:rPr>
          <w:rFonts w:ascii="標楷體" w:eastAsia="標楷體" w:hAnsi="標楷體" w:cs="Times New Roman"/>
          <w:szCs w:val="28"/>
        </w:rPr>
        <w:drawing>
          <wp:inline distT="0" distB="0" distL="0" distR="0" wp14:anchorId="2901656A" wp14:editId="77DF1C5E">
            <wp:extent cx="4381500" cy="3113365"/>
            <wp:effectExtent l="0" t="0" r="0" b="0"/>
            <wp:docPr id="52024643" name="圖片 520246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24643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85623" cy="311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D17F1" w:rsidRPr="00BD17F1" w:rsidSect="00401201">
      <w:headerReference w:type="default" r:id="rId18"/>
      <w:footerReference w:type="default" r:id="rId19"/>
      <w:pgSz w:w="11906" w:h="16838"/>
      <w:pgMar w:top="1440" w:right="1800" w:bottom="1440" w:left="1800" w:header="851" w:footer="617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8633C3" w14:textId="77777777" w:rsidR="00BB7BC1" w:rsidRDefault="00BB7BC1">
      <w:r>
        <w:separator/>
      </w:r>
    </w:p>
  </w:endnote>
  <w:endnote w:type="continuationSeparator" w:id="0">
    <w:p w14:paraId="0113C9FC" w14:textId="77777777" w:rsidR="00BB7BC1" w:rsidRDefault="00BB7BC1">
      <w:r>
        <w:continuationSeparator/>
      </w:r>
    </w:p>
  </w:endnote>
  <w:endnote w:type="continuationNotice" w:id="1">
    <w:p w14:paraId="6428ED4B" w14:textId="77777777" w:rsidR="00BB7BC1" w:rsidRDefault="00BB7B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94676741"/>
      <w:docPartObj>
        <w:docPartGallery w:val="Page Numbers (Bottom of Page)"/>
        <w:docPartUnique/>
      </w:docPartObj>
    </w:sdtPr>
    <w:sdtContent>
      <w:p w14:paraId="72DA9754" w14:textId="6606536D" w:rsidR="003D418E" w:rsidRDefault="00C81928" w:rsidP="00401201">
        <w:pPr>
          <w:pStyle w:val="a6"/>
          <w:jc w:val="center"/>
        </w:pPr>
        <w:r>
          <w:t>-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="005B3FDF" w:rsidRPr="005B3FDF">
          <w:rPr>
            <w:noProof/>
            <w:lang w:val="zh-TW"/>
          </w:rPr>
          <w:t>1</w:t>
        </w:r>
        <w:r>
          <w:fldChar w:fldCharType="end"/>
        </w:r>
        <w:r>
          <w:t>-</w:t>
        </w:r>
      </w:p>
    </w:sdtContent>
  </w:sdt>
  <w:p w14:paraId="46EC7025" w14:textId="77777777" w:rsidR="003D418E" w:rsidRDefault="003D418E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F2B817" w14:textId="77777777" w:rsidR="00BB7BC1" w:rsidRDefault="00BB7BC1">
      <w:r>
        <w:separator/>
      </w:r>
    </w:p>
  </w:footnote>
  <w:footnote w:type="continuationSeparator" w:id="0">
    <w:p w14:paraId="2DCE1D8F" w14:textId="77777777" w:rsidR="00BB7BC1" w:rsidRDefault="00BB7BC1">
      <w:r>
        <w:continuationSeparator/>
      </w:r>
    </w:p>
  </w:footnote>
  <w:footnote w:type="continuationNotice" w:id="1">
    <w:p w14:paraId="50DCD8C6" w14:textId="77777777" w:rsidR="00BB7BC1" w:rsidRDefault="00BB7BC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7CD931" w14:textId="0AB71075" w:rsidR="003D418E" w:rsidRPr="005B0359" w:rsidRDefault="00C81928">
    <w:pPr>
      <w:pStyle w:val="a4"/>
      <w:rPr>
        <w:rFonts w:ascii="Times New Roman" w:hAnsi="Times New Roman" w:cs="Times New Roman"/>
        <w:b/>
        <w:color w:val="2F5496" w:themeColor="accent5" w:themeShade="BF"/>
      </w:rPr>
    </w:pPr>
    <w:r w:rsidRPr="005B0359">
      <w:rPr>
        <w:rFonts w:ascii="Times New Roman" w:hAnsi="Times New Roman" w:cs="Times New Roman"/>
        <w:b/>
        <w:i/>
        <w:noProof/>
        <w:color w:val="2F5496" w:themeColor="accent5" w:themeShade="BF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39573DD" wp14:editId="20FF70FE">
              <wp:simplePos x="0" y="0"/>
              <wp:positionH relativeFrom="column">
                <wp:posOffset>-19050</wp:posOffset>
              </wp:positionH>
              <wp:positionV relativeFrom="paragraph">
                <wp:posOffset>183515</wp:posOffset>
              </wp:positionV>
              <wp:extent cx="5314950" cy="0"/>
              <wp:effectExtent l="0" t="19050" r="19050" b="19050"/>
              <wp:wrapNone/>
              <wp:docPr id="1" name="直線接點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314950" cy="0"/>
                      </a:xfrm>
                      <a:prstGeom prst="line">
                        <a:avLst/>
                      </a:prstGeom>
                      <a:noFill/>
                      <a:ln w="28575">
                        <a:solidFill>
                          <a:schemeClr val="accent5">
                            <a:lumMod val="40000"/>
                            <a:lumOff val="6000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ABED1F3" id="直線接點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.5pt,14.45pt" to="417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" strokecolor="#b4c6e7 [1304]" strokeweight="2.25pt"/>
          </w:pict>
        </mc:Fallback>
      </mc:AlternateContent>
    </w:r>
    <w:r w:rsidRPr="005B0359">
      <w:rPr>
        <w:rFonts w:ascii="Times New Roman" w:hAnsi="Times New Roman" w:cs="Times New Roman"/>
        <w:b/>
        <w:i/>
        <w:color w:val="2F5496" w:themeColor="accent5" w:themeShade="BF"/>
      </w:rPr>
      <w:t>NTU</w:t>
    </w:r>
    <w:r w:rsidRPr="005B0359">
      <w:rPr>
        <w:rFonts w:ascii="Times New Roman" w:hAnsi="Times New Roman" w:cs="Times New Roman"/>
        <w:b/>
        <w:color w:val="2F5496" w:themeColor="accent5" w:themeShade="BF"/>
        <w:sz w:val="26"/>
      </w:rPr>
      <w:tab/>
    </w:r>
    <w:r w:rsidR="0095651F" w:rsidRPr="005B0359">
      <w:rPr>
        <w:rFonts w:ascii="Times New Roman" w:hAnsi="Times New Roman" w:cs="Times New Roman"/>
        <w:b/>
        <w:i/>
        <w:color w:val="2F5496" w:themeColor="accent5" w:themeShade="BF"/>
      </w:rPr>
      <w:t>Graduate Institute of Electronics Engineering</w:t>
    </w:r>
    <w:r w:rsidRPr="005B0359">
      <w:rPr>
        <w:rFonts w:ascii="Times New Roman" w:hAnsi="Times New Roman" w:cs="Times New Roman"/>
        <w:b/>
        <w:color w:val="2F5496" w:themeColor="accent5" w:themeShade="BF"/>
        <w:sz w:val="32"/>
      </w:rPr>
      <w:tab/>
    </w:r>
    <w:r w:rsidR="00E86D08">
      <w:rPr>
        <w:rFonts w:ascii="Times New Roman" w:hAnsi="Times New Roman" w:cs="Times New Roman"/>
        <w:b/>
        <w:i/>
        <w:color w:val="2F5496" w:themeColor="accent5" w:themeShade="BF"/>
      </w:rPr>
      <w:t>Fall</w:t>
    </w:r>
    <w:r w:rsidR="004D4D22" w:rsidRPr="005B0359">
      <w:rPr>
        <w:rFonts w:ascii="Times New Roman" w:hAnsi="Times New Roman" w:cs="Times New Roman"/>
        <w:b/>
        <w:i/>
        <w:color w:val="2F5496" w:themeColor="accent5" w:themeShade="BF"/>
      </w:rPr>
      <w:t xml:space="preserve"> 20</w:t>
    </w:r>
    <w:r w:rsidR="007668C0">
      <w:rPr>
        <w:rFonts w:ascii="Times New Roman" w:hAnsi="Times New Roman" w:cs="Times New Roman"/>
        <w:b/>
        <w:i/>
        <w:color w:val="2F5496" w:themeColor="accent5" w:themeShade="BF"/>
      </w:rPr>
      <w:t>2</w:t>
    </w:r>
    <w:r w:rsidR="006D7969">
      <w:rPr>
        <w:rFonts w:ascii="Times New Roman" w:hAnsi="Times New Roman" w:cs="Times New Roman"/>
        <w:b/>
        <w:i/>
        <w:color w:val="2F5496" w:themeColor="accent5" w:themeShade="BF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23A9"/>
    <w:multiLevelType w:val="hybridMultilevel"/>
    <w:tmpl w:val="798A2A56"/>
    <w:lvl w:ilvl="0" w:tplc="DEA87322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" w15:restartNumberingAfterBreak="0">
    <w:nsid w:val="05E66C64"/>
    <w:multiLevelType w:val="hybridMultilevel"/>
    <w:tmpl w:val="7696BCBE"/>
    <w:lvl w:ilvl="0" w:tplc="36FE2B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7DC3824"/>
    <w:multiLevelType w:val="hybridMultilevel"/>
    <w:tmpl w:val="27624B24"/>
    <w:lvl w:ilvl="0" w:tplc="0D6644D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C065B6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sz w:val="20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B8D2071"/>
    <w:multiLevelType w:val="multilevel"/>
    <w:tmpl w:val="FEA475D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  <w:b w:val="0"/>
      </w:rPr>
    </w:lvl>
    <w:lvl w:ilvl="1">
      <w:start w:val="1"/>
      <w:numFmt w:val="decimal"/>
      <w:lvlText w:val="%1.%2"/>
      <w:lvlJc w:val="left"/>
      <w:pPr>
        <w:ind w:left="840" w:hanging="360"/>
      </w:pPr>
      <w:rPr>
        <w:rFonts w:hint="default"/>
        <w:sz w:val="24"/>
        <w:szCs w:val="24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  <w:sz w:val="24"/>
        <w:szCs w:val="24"/>
      </w:rPr>
    </w:lvl>
    <w:lvl w:ilvl="3">
      <w:start w:val="1"/>
      <w:numFmt w:val="bullet"/>
      <w:lvlText w:val=""/>
      <w:lvlJc w:val="left"/>
      <w:pPr>
        <w:ind w:left="2160" w:hanging="720"/>
      </w:pPr>
      <w:rPr>
        <w:rFonts w:ascii="Wingdings" w:hAnsi="Wingdings" w:hint="default"/>
        <w:sz w:val="24"/>
        <w:szCs w:val="24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</w:rPr>
    </w:lvl>
  </w:abstractNum>
  <w:abstractNum w:abstractNumId="4" w15:restartNumberingAfterBreak="0">
    <w:nsid w:val="1D58642C"/>
    <w:multiLevelType w:val="hybridMultilevel"/>
    <w:tmpl w:val="7FCE787C"/>
    <w:lvl w:ilvl="0" w:tplc="9F6223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CF7681AE">
      <w:start w:val="1"/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1AB5666"/>
    <w:multiLevelType w:val="hybridMultilevel"/>
    <w:tmpl w:val="9F504000"/>
    <w:lvl w:ilvl="0" w:tplc="04090001">
      <w:start w:val="1"/>
      <w:numFmt w:val="bullet"/>
      <w:lvlText w:val=""/>
      <w:lvlJc w:val="left"/>
      <w:pPr>
        <w:ind w:left="104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6" w15:restartNumberingAfterBreak="0">
    <w:nsid w:val="25710CA1"/>
    <w:multiLevelType w:val="hybridMultilevel"/>
    <w:tmpl w:val="6A5E02C0"/>
    <w:lvl w:ilvl="0" w:tplc="DFB0EE0C">
      <w:start w:val="1"/>
      <w:numFmt w:val="lowerLetter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7" w15:restartNumberingAfterBreak="0">
    <w:nsid w:val="25A2773A"/>
    <w:multiLevelType w:val="hybridMultilevel"/>
    <w:tmpl w:val="92F2BEA6"/>
    <w:lvl w:ilvl="0" w:tplc="9E5223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63C5AC5"/>
    <w:multiLevelType w:val="hybridMultilevel"/>
    <w:tmpl w:val="A1468400"/>
    <w:lvl w:ilvl="0" w:tplc="E87EF0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3A7D195A"/>
    <w:multiLevelType w:val="hybridMultilevel"/>
    <w:tmpl w:val="9392F6EE"/>
    <w:lvl w:ilvl="0" w:tplc="9E5223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BF22120">
      <w:start w:val="1"/>
      <w:numFmt w:val="decimal"/>
      <w:lvlText w:val="%2.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41AE5FE2"/>
    <w:multiLevelType w:val="hybridMultilevel"/>
    <w:tmpl w:val="F58C7BE4"/>
    <w:lvl w:ilvl="0" w:tplc="521A31D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3FE2229"/>
    <w:multiLevelType w:val="hybridMultilevel"/>
    <w:tmpl w:val="798A2A56"/>
    <w:lvl w:ilvl="0" w:tplc="DEA87322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2" w15:restartNumberingAfterBreak="0">
    <w:nsid w:val="45911306"/>
    <w:multiLevelType w:val="hybridMultilevel"/>
    <w:tmpl w:val="F036CC94"/>
    <w:lvl w:ilvl="0" w:tplc="37BC85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45C4245B"/>
    <w:multiLevelType w:val="hybridMultilevel"/>
    <w:tmpl w:val="798A2A56"/>
    <w:lvl w:ilvl="0" w:tplc="DEA87322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4" w15:restartNumberingAfterBreak="0">
    <w:nsid w:val="50A63001"/>
    <w:multiLevelType w:val="hybridMultilevel"/>
    <w:tmpl w:val="798A2A56"/>
    <w:lvl w:ilvl="0" w:tplc="DEA87322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5" w15:restartNumberingAfterBreak="0">
    <w:nsid w:val="53C574ED"/>
    <w:multiLevelType w:val="hybridMultilevel"/>
    <w:tmpl w:val="4D5C25C4"/>
    <w:lvl w:ilvl="0" w:tplc="AA540C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5998665A"/>
    <w:multiLevelType w:val="hybridMultilevel"/>
    <w:tmpl w:val="2DB011FA"/>
    <w:lvl w:ilvl="0" w:tplc="966C30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2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5D3C2423"/>
    <w:multiLevelType w:val="hybridMultilevel"/>
    <w:tmpl w:val="798A2A56"/>
    <w:lvl w:ilvl="0" w:tplc="DEA87322">
      <w:start w:val="1"/>
      <w:numFmt w:val="upperLetter"/>
      <w:lvlText w:val="%1."/>
      <w:lvlJc w:val="left"/>
      <w:pPr>
        <w:ind w:left="1352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1952" w:hanging="480"/>
      </w:pPr>
    </w:lvl>
    <w:lvl w:ilvl="2" w:tplc="0409001B" w:tentative="1">
      <w:start w:val="1"/>
      <w:numFmt w:val="lowerRoman"/>
      <w:lvlText w:val="%3."/>
      <w:lvlJc w:val="right"/>
      <w:pPr>
        <w:ind w:left="2432" w:hanging="480"/>
      </w:pPr>
    </w:lvl>
    <w:lvl w:ilvl="3" w:tplc="0409000F" w:tentative="1">
      <w:start w:val="1"/>
      <w:numFmt w:val="decimal"/>
      <w:lvlText w:val="%4."/>
      <w:lvlJc w:val="left"/>
      <w:pPr>
        <w:ind w:left="291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92" w:hanging="480"/>
      </w:pPr>
    </w:lvl>
    <w:lvl w:ilvl="5" w:tplc="0409001B" w:tentative="1">
      <w:start w:val="1"/>
      <w:numFmt w:val="lowerRoman"/>
      <w:lvlText w:val="%6."/>
      <w:lvlJc w:val="right"/>
      <w:pPr>
        <w:ind w:left="3872" w:hanging="480"/>
      </w:pPr>
    </w:lvl>
    <w:lvl w:ilvl="6" w:tplc="0409000F" w:tentative="1">
      <w:start w:val="1"/>
      <w:numFmt w:val="decimal"/>
      <w:lvlText w:val="%7."/>
      <w:lvlJc w:val="left"/>
      <w:pPr>
        <w:ind w:left="435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32" w:hanging="480"/>
      </w:pPr>
    </w:lvl>
    <w:lvl w:ilvl="8" w:tplc="0409001B" w:tentative="1">
      <w:start w:val="1"/>
      <w:numFmt w:val="lowerRoman"/>
      <w:lvlText w:val="%9."/>
      <w:lvlJc w:val="right"/>
      <w:pPr>
        <w:ind w:left="5312" w:hanging="480"/>
      </w:pPr>
    </w:lvl>
  </w:abstractNum>
  <w:abstractNum w:abstractNumId="18" w15:restartNumberingAfterBreak="0">
    <w:nsid w:val="5DF84FF6"/>
    <w:multiLevelType w:val="hybridMultilevel"/>
    <w:tmpl w:val="50E248F0"/>
    <w:lvl w:ilvl="0" w:tplc="43EAD1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5EA77106"/>
    <w:multiLevelType w:val="hybridMultilevel"/>
    <w:tmpl w:val="2C68D792"/>
    <w:lvl w:ilvl="0" w:tplc="703ABB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61635951"/>
    <w:multiLevelType w:val="hybridMultilevel"/>
    <w:tmpl w:val="1F428346"/>
    <w:lvl w:ilvl="0" w:tplc="31A63D9E">
      <w:start w:val="4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21" w15:restartNumberingAfterBreak="0">
    <w:nsid w:val="61AE213E"/>
    <w:multiLevelType w:val="hybridMultilevel"/>
    <w:tmpl w:val="59DCCD38"/>
    <w:lvl w:ilvl="0" w:tplc="71BCCC5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652D4A78"/>
    <w:multiLevelType w:val="hybridMultilevel"/>
    <w:tmpl w:val="6316DB1C"/>
    <w:lvl w:ilvl="0" w:tplc="0409000B">
      <w:start w:val="1"/>
      <w:numFmt w:val="bullet"/>
      <w:lvlText w:val=""/>
      <w:lvlJc w:val="left"/>
      <w:pPr>
        <w:ind w:left="14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9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8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80" w:hanging="480"/>
      </w:pPr>
      <w:rPr>
        <w:rFonts w:ascii="Wingdings" w:hAnsi="Wingdings" w:hint="default"/>
      </w:rPr>
    </w:lvl>
  </w:abstractNum>
  <w:abstractNum w:abstractNumId="23" w15:restartNumberingAfterBreak="0">
    <w:nsid w:val="77C642A4"/>
    <w:multiLevelType w:val="hybridMultilevel"/>
    <w:tmpl w:val="288C036A"/>
    <w:lvl w:ilvl="0" w:tplc="F9908FC4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1">
      <w:start w:val="1"/>
      <w:numFmt w:val="upperLetter"/>
      <w:lvlText w:val="%2."/>
      <w:lvlJc w:val="left"/>
      <w:pPr>
        <w:ind w:left="1472" w:hanging="480"/>
      </w:pPr>
    </w:lvl>
    <w:lvl w:ilvl="2" w:tplc="5C1AA46E">
      <w:start w:val="1"/>
      <w:numFmt w:val="upperLetter"/>
      <w:lvlText w:val="%3."/>
      <w:lvlJc w:val="left"/>
      <w:pPr>
        <w:ind w:left="1352" w:hanging="360"/>
      </w:pPr>
      <w:rPr>
        <w:rFonts w:hint="default"/>
        <w:color w:val="000000" w:themeColor="text1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78837BBF"/>
    <w:multiLevelType w:val="hybridMultilevel"/>
    <w:tmpl w:val="90187074"/>
    <w:lvl w:ilvl="0" w:tplc="AC944CD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600603582">
    <w:abstractNumId w:val="23"/>
  </w:num>
  <w:num w:numId="2" w16cid:durableId="721518006">
    <w:abstractNumId w:val="2"/>
  </w:num>
  <w:num w:numId="3" w16cid:durableId="340744671">
    <w:abstractNumId w:val="3"/>
  </w:num>
  <w:num w:numId="4" w16cid:durableId="587616215">
    <w:abstractNumId w:val="18"/>
  </w:num>
  <w:num w:numId="5" w16cid:durableId="368605788">
    <w:abstractNumId w:val="5"/>
  </w:num>
  <w:num w:numId="6" w16cid:durableId="2033845631">
    <w:abstractNumId w:val="0"/>
  </w:num>
  <w:num w:numId="7" w16cid:durableId="512694185">
    <w:abstractNumId w:val="16"/>
  </w:num>
  <w:num w:numId="8" w16cid:durableId="1321079080">
    <w:abstractNumId w:val="22"/>
  </w:num>
  <w:num w:numId="9" w16cid:durableId="1807043091">
    <w:abstractNumId w:val="14"/>
  </w:num>
  <w:num w:numId="10" w16cid:durableId="1325546740">
    <w:abstractNumId w:val="17"/>
  </w:num>
  <w:num w:numId="11" w16cid:durableId="459764046">
    <w:abstractNumId w:val="11"/>
  </w:num>
  <w:num w:numId="12" w16cid:durableId="1819684806">
    <w:abstractNumId w:val="13"/>
  </w:num>
  <w:num w:numId="13" w16cid:durableId="976834471">
    <w:abstractNumId w:val="4"/>
  </w:num>
  <w:num w:numId="14" w16cid:durableId="33775896">
    <w:abstractNumId w:val="10"/>
  </w:num>
  <w:num w:numId="15" w16cid:durableId="1211499094">
    <w:abstractNumId w:val="12"/>
  </w:num>
  <w:num w:numId="16" w16cid:durableId="186988440">
    <w:abstractNumId w:val="21"/>
  </w:num>
  <w:num w:numId="17" w16cid:durableId="700058937">
    <w:abstractNumId w:val="8"/>
  </w:num>
  <w:num w:numId="18" w16cid:durableId="1981225391">
    <w:abstractNumId w:val="1"/>
  </w:num>
  <w:num w:numId="19" w16cid:durableId="328405157">
    <w:abstractNumId w:val="15"/>
  </w:num>
  <w:num w:numId="20" w16cid:durableId="395860479">
    <w:abstractNumId w:val="20"/>
  </w:num>
  <w:num w:numId="21" w16cid:durableId="1080445682">
    <w:abstractNumId w:val="6"/>
  </w:num>
  <w:num w:numId="22" w16cid:durableId="643237751">
    <w:abstractNumId w:val="19"/>
  </w:num>
  <w:num w:numId="23" w16cid:durableId="1709404817">
    <w:abstractNumId w:val="24"/>
  </w:num>
  <w:num w:numId="24" w16cid:durableId="1813326356">
    <w:abstractNumId w:val="7"/>
  </w:num>
  <w:num w:numId="25" w16cid:durableId="28392777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MDOwNDMxtzA3MLZU0lEKTi0uzszPAykwrgUAAXzPtywAAAA="/>
  </w:docVars>
  <w:rsids>
    <w:rsidRoot w:val="00996712"/>
    <w:rsid w:val="00000E7F"/>
    <w:rsid w:val="00005EBF"/>
    <w:rsid w:val="00007312"/>
    <w:rsid w:val="00010581"/>
    <w:rsid w:val="000105DC"/>
    <w:rsid w:val="000110E1"/>
    <w:rsid w:val="0001667C"/>
    <w:rsid w:val="00021689"/>
    <w:rsid w:val="00024624"/>
    <w:rsid w:val="00026232"/>
    <w:rsid w:val="000305F9"/>
    <w:rsid w:val="00034362"/>
    <w:rsid w:val="00035FC1"/>
    <w:rsid w:val="000363EC"/>
    <w:rsid w:val="00037361"/>
    <w:rsid w:val="00043D2A"/>
    <w:rsid w:val="00047D18"/>
    <w:rsid w:val="00051565"/>
    <w:rsid w:val="0006656F"/>
    <w:rsid w:val="00076D56"/>
    <w:rsid w:val="00082213"/>
    <w:rsid w:val="00086E30"/>
    <w:rsid w:val="00087903"/>
    <w:rsid w:val="00093684"/>
    <w:rsid w:val="00094439"/>
    <w:rsid w:val="00095340"/>
    <w:rsid w:val="0009575B"/>
    <w:rsid w:val="000A31EC"/>
    <w:rsid w:val="000A7E74"/>
    <w:rsid w:val="000B13C5"/>
    <w:rsid w:val="000C1FD2"/>
    <w:rsid w:val="000C60D7"/>
    <w:rsid w:val="000C64EC"/>
    <w:rsid w:val="000D1D5E"/>
    <w:rsid w:val="000E14FA"/>
    <w:rsid w:val="000E42CB"/>
    <w:rsid w:val="000E6469"/>
    <w:rsid w:val="000F4567"/>
    <w:rsid w:val="000F56B9"/>
    <w:rsid w:val="000F60B0"/>
    <w:rsid w:val="000F6C82"/>
    <w:rsid w:val="000F72AC"/>
    <w:rsid w:val="00100934"/>
    <w:rsid w:val="00107A2F"/>
    <w:rsid w:val="00111867"/>
    <w:rsid w:val="001145EB"/>
    <w:rsid w:val="001222F5"/>
    <w:rsid w:val="00124528"/>
    <w:rsid w:val="00127E8B"/>
    <w:rsid w:val="0013618B"/>
    <w:rsid w:val="00137A23"/>
    <w:rsid w:val="00140A18"/>
    <w:rsid w:val="00143568"/>
    <w:rsid w:val="00147E45"/>
    <w:rsid w:val="0015128B"/>
    <w:rsid w:val="0016011F"/>
    <w:rsid w:val="0016576C"/>
    <w:rsid w:val="0016652D"/>
    <w:rsid w:val="00166697"/>
    <w:rsid w:val="00173251"/>
    <w:rsid w:val="001824BD"/>
    <w:rsid w:val="00182ACF"/>
    <w:rsid w:val="00187428"/>
    <w:rsid w:val="0019163D"/>
    <w:rsid w:val="0019417B"/>
    <w:rsid w:val="001964CC"/>
    <w:rsid w:val="001A0535"/>
    <w:rsid w:val="001A09E5"/>
    <w:rsid w:val="001A24EE"/>
    <w:rsid w:val="001A6AC2"/>
    <w:rsid w:val="001B36AF"/>
    <w:rsid w:val="001C1E30"/>
    <w:rsid w:val="001E1464"/>
    <w:rsid w:val="001E21C3"/>
    <w:rsid w:val="001F08DA"/>
    <w:rsid w:val="00200B7D"/>
    <w:rsid w:val="002018E4"/>
    <w:rsid w:val="00202261"/>
    <w:rsid w:val="00207183"/>
    <w:rsid w:val="00210ED4"/>
    <w:rsid w:val="00213840"/>
    <w:rsid w:val="002223B1"/>
    <w:rsid w:val="00226FCC"/>
    <w:rsid w:val="002350AB"/>
    <w:rsid w:val="00236EAB"/>
    <w:rsid w:val="002408B8"/>
    <w:rsid w:val="002442D1"/>
    <w:rsid w:val="00244B1B"/>
    <w:rsid w:val="0024517C"/>
    <w:rsid w:val="0025646E"/>
    <w:rsid w:val="00256EED"/>
    <w:rsid w:val="00260007"/>
    <w:rsid w:val="00262EA5"/>
    <w:rsid w:val="00267889"/>
    <w:rsid w:val="00276007"/>
    <w:rsid w:val="0029176B"/>
    <w:rsid w:val="00292FD3"/>
    <w:rsid w:val="00297BCF"/>
    <w:rsid w:val="002A728D"/>
    <w:rsid w:val="002B60BA"/>
    <w:rsid w:val="002B7BD6"/>
    <w:rsid w:val="002C21B2"/>
    <w:rsid w:val="002E0C3C"/>
    <w:rsid w:val="002E17B9"/>
    <w:rsid w:val="002F016C"/>
    <w:rsid w:val="002F1ECC"/>
    <w:rsid w:val="002F5058"/>
    <w:rsid w:val="00314B11"/>
    <w:rsid w:val="00315A6B"/>
    <w:rsid w:val="00322251"/>
    <w:rsid w:val="0032254A"/>
    <w:rsid w:val="00322814"/>
    <w:rsid w:val="0033188A"/>
    <w:rsid w:val="00332C58"/>
    <w:rsid w:val="00335FE8"/>
    <w:rsid w:val="00337689"/>
    <w:rsid w:val="00342CE0"/>
    <w:rsid w:val="003442B2"/>
    <w:rsid w:val="00346FE6"/>
    <w:rsid w:val="00347B3E"/>
    <w:rsid w:val="00350DE6"/>
    <w:rsid w:val="00351F3D"/>
    <w:rsid w:val="00353E6A"/>
    <w:rsid w:val="00356E88"/>
    <w:rsid w:val="0036048E"/>
    <w:rsid w:val="003608D6"/>
    <w:rsid w:val="0036595B"/>
    <w:rsid w:val="0037203E"/>
    <w:rsid w:val="00372334"/>
    <w:rsid w:val="00373792"/>
    <w:rsid w:val="0037412F"/>
    <w:rsid w:val="00380B07"/>
    <w:rsid w:val="00390F4B"/>
    <w:rsid w:val="00393202"/>
    <w:rsid w:val="003947C8"/>
    <w:rsid w:val="003A48F7"/>
    <w:rsid w:val="003A4DB9"/>
    <w:rsid w:val="003A4FA7"/>
    <w:rsid w:val="003B1721"/>
    <w:rsid w:val="003D09D9"/>
    <w:rsid w:val="003D418E"/>
    <w:rsid w:val="003D4CCF"/>
    <w:rsid w:val="003E049E"/>
    <w:rsid w:val="003E467D"/>
    <w:rsid w:val="003E5420"/>
    <w:rsid w:val="003F0CB6"/>
    <w:rsid w:val="003F2027"/>
    <w:rsid w:val="003F32BC"/>
    <w:rsid w:val="003F6C4B"/>
    <w:rsid w:val="00403392"/>
    <w:rsid w:val="0040601D"/>
    <w:rsid w:val="00407D77"/>
    <w:rsid w:val="004143D3"/>
    <w:rsid w:val="00414E13"/>
    <w:rsid w:val="00416D02"/>
    <w:rsid w:val="00424E07"/>
    <w:rsid w:val="0043081F"/>
    <w:rsid w:val="00441EF5"/>
    <w:rsid w:val="00442E55"/>
    <w:rsid w:val="004546E2"/>
    <w:rsid w:val="004559C8"/>
    <w:rsid w:val="0046249A"/>
    <w:rsid w:val="00470815"/>
    <w:rsid w:val="004755B7"/>
    <w:rsid w:val="004759E7"/>
    <w:rsid w:val="00482EB4"/>
    <w:rsid w:val="004873CE"/>
    <w:rsid w:val="00492A91"/>
    <w:rsid w:val="00495DBA"/>
    <w:rsid w:val="004A1AAD"/>
    <w:rsid w:val="004A1B99"/>
    <w:rsid w:val="004A65EB"/>
    <w:rsid w:val="004A6C8D"/>
    <w:rsid w:val="004C15D0"/>
    <w:rsid w:val="004D21F6"/>
    <w:rsid w:val="004D4D22"/>
    <w:rsid w:val="004F0170"/>
    <w:rsid w:val="00503FE2"/>
    <w:rsid w:val="005074C8"/>
    <w:rsid w:val="00521D03"/>
    <w:rsid w:val="00525954"/>
    <w:rsid w:val="00527031"/>
    <w:rsid w:val="005327BF"/>
    <w:rsid w:val="005415F8"/>
    <w:rsid w:val="00541BED"/>
    <w:rsid w:val="0055062F"/>
    <w:rsid w:val="00553B46"/>
    <w:rsid w:val="0055585C"/>
    <w:rsid w:val="00556031"/>
    <w:rsid w:val="00560822"/>
    <w:rsid w:val="0056254C"/>
    <w:rsid w:val="005658D1"/>
    <w:rsid w:val="00565980"/>
    <w:rsid w:val="00576BBE"/>
    <w:rsid w:val="00577B10"/>
    <w:rsid w:val="005808AA"/>
    <w:rsid w:val="00587F2C"/>
    <w:rsid w:val="00594543"/>
    <w:rsid w:val="005A1054"/>
    <w:rsid w:val="005A278F"/>
    <w:rsid w:val="005A7598"/>
    <w:rsid w:val="005B0359"/>
    <w:rsid w:val="005B1569"/>
    <w:rsid w:val="005B3FDF"/>
    <w:rsid w:val="005C5707"/>
    <w:rsid w:val="005C67B3"/>
    <w:rsid w:val="005D719C"/>
    <w:rsid w:val="00607275"/>
    <w:rsid w:val="006153F4"/>
    <w:rsid w:val="0062251A"/>
    <w:rsid w:val="006239F8"/>
    <w:rsid w:val="00624D83"/>
    <w:rsid w:val="0063012D"/>
    <w:rsid w:val="00630CE0"/>
    <w:rsid w:val="00641211"/>
    <w:rsid w:val="00643080"/>
    <w:rsid w:val="00644175"/>
    <w:rsid w:val="006461D4"/>
    <w:rsid w:val="0065175E"/>
    <w:rsid w:val="00691346"/>
    <w:rsid w:val="0069696D"/>
    <w:rsid w:val="006A1620"/>
    <w:rsid w:val="006B5467"/>
    <w:rsid w:val="006C0780"/>
    <w:rsid w:val="006C487A"/>
    <w:rsid w:val="006C5128"/>
    <w:rsid w:val="006D3A14"/>
    <w:rsid w:val="006D59A2"/>
    <w:rsid w:val="006D7969"/>
    <w:rsid w:val="006E348F"/>
    <w:rsid w:val="006E412F"/>
    <w:rsid w:val="006E5908"/>
    <w:rsid w:val="006E6B35"/>
    <w:rsid w:val="00706DF7"/>
    <w:rsid w:val="00706FA6"/>
    <w:rsid w:val="00713543"/>
    <w:rsid w:val="007161C0"/>
    <w:rsid w:val="007204E2"/>
    <w:rsid w:val="0072092B"/>
    <w:rsid w:val="00724A85"/>
    <w:rsid w:val="00733268"/>
    <w:rsid w:val="007335CC"/>
    <w:rsid w:val="00733E9B"/>
    <w:rsid w:val="00735422"/>
    <w:rsid w:val="00741AED"/>
    <w:rsid w:val="00750CF5"/>
    <w:rsid w:val="00752C89"/>
    <w:rsid w:val="00763E8C"/>
    <w:rsid w:val="00765B77"/>
    <w:rsid w:val="007668C0"/>
    <w:rsid w:val="00773AB8"/>
    <w:rsid w:val="00775EAD"/>
    <w:rsid w:val="00777767"/>
    <w:rsid w:val="00785A10"/>
    <w:rsid w:val="00790445"/>
    <w:rsid w:val="0079390F"/>
    <w:rsid w:val="00793E3C"/>
    <w:rsid w:val="007A3194"/>
    <w:rsid w:val="007A32A0"/>
    <w:rsid w:val="007C4173"/>
    <w:rsid w:val="007D1A92"/>
    <w:rsid w:val="007D4C60"/>
    <w:rsid w:val="007F4A66"/>
    <w:rsid w:val="007F4D75"/>
    <w:rsid w:val="00800F06"/>
    <w:rsid w:val="00804A76"/>
    <w:rsid w:val="00814CC4"/>
    <w:rsid w:val="0081519A"/>
    <w:rsid w:val="0082255A"/>
    <w:rsid w:val="00831B7A"/>
    <w:rsid w:val="00840FD1"/>
    <w:rsid w:val="0085009D"/>
    <w:rsid w:val="00860A3A"/>
    <w:rsid w:val="00865D22"/>
    <w:rsid w:val="0087358A"/>
    <w:rsid w:val="0089756A"/>
    <w:rsid w:val="008A114C"/>
    <w:rsid w:val="008A2E0B"/>
    <w:rsid w:val="008B6ABD"/>
    <w:rsid w:val="008C08EC"/>
    <w:rsid w:val="008C1197"/>
    <w:rsid w:val="008E71C7"/>
    <w:rsid w:val="008F6F63"/>
    <w:rsid w:val="0090138B"/>
    <w:rsid w:val="0091338F"/>
    <w:rsid w:val="0092244D"/>
    <w:rsid w:val="00925BBC"/>
    <w:rsid w:val="00932603"/>
    <w:rsid w:val="00942808"/>
    <w:rsid w:val="00952838"/>
    <w:rsid w:val="0095461C"/>
    <w:rsid w:val="0095651F"/>
    <w:rsid w:val="00962CBF"/>
    <w:rsid w:val="00964BDD"/>
    <w:rsid w:val="00980160"/>
    <w:rsid w:val="00981C24"/>
    <w:rsid w:val="00983396"/>
    <w:rsid w:val="00986361"/>
    <w:rsid w:val="00994636"/>
    <w:rsid w:val="00996712"/>
    <w:rsid w:val="009A5932"/>
    <w:rsid w:val="009A5FE4"/>
    <w:rsid w:val="009C19EE"/>
    <w:rsid w:val="009D2280"/>
    <w:rsid w:val="009D7B21"/>
    <w:rsid w:val="009E5D46"/>
    <w:rsid w:val="009F0EFF"/>
    <w:rsid w:val="009F3A02"/>
    <w:rsid w:val="009F754A"/>
    <w:rsid w:val="009F77CB"/>
    <w:rsid w:val="00A04FDC"/>
    <w:rsid w:val="00A058A9"/>
    <w:rsid w:val="00A0756E"/>
    <w:rsid w:val="00A109BB"/>
    <w:rsid w:val="00A15A4A"/>
    <w:rsid w:val="00A17C22"/>
    <w:rsid w:val="00A2566B"/>
    <w:rsid w:val="00A40A60"/>
    <w:rsid w:val="00A446D4"/>
    <w:rsid w:val="00A466ED"/>
    <w:rsid w:val="00A529D2"/>
    <w:rsid w:val="00A56550"/>
    <w:rsid w:val="00A5797C"/>
    <w:rsid w:val="00A7058B"/>
    <w:rsid w:val="00A72AA5"/>
    <w:rsid w:val="00A82AA5"/>
    <w:rsid w:val="00A8628A"/>
    <w:rsid w:val="00A90EFA"/>
    <w:rsid w:val="00A92214"/>
    <w:rsid w:val="00A93F59"/>
    <w:rsid w:val="00A95037"/>
    <w:rsid w:val="00A97287"/>
    <w:rsid w:val="00AA295B"/>
    <w:rsid w:val="00AA4693"/>
    <w:rsid w:val="00AB1978"/>
    <w:rsid w:val="00AB2152"/>
    <w:rsid w:val="00AB56FD"/>
    <w:rsid w:val="00AB5873"/>
    <w:rsid w:val="00AC4A9F"/>
    <w:rsid w:val="00AC69F1"/>
    <w:rsid w:val="00AC70AF"/>
    <w:rsid w:val="00AD0F1D"/>
    <w:rsid w:val="00AD1133"/>
    <w:rsid w:val="00AD3396"/>
    <w:rsid w:val="00AE3C84"/>
    <w:rsid w:val="00AF026E"/>
    <w:rsid w:val="00AF535A"/>
    <w:rsid w:val="00AF6D9E"/>
    <w:rsid w:val="00AF7788"/>
    <w:rsid w:val="00B0592B"/>
    <w:rsid w:val="00B10B25"/>
    <w:rsid w:val="00B16F60"/>
    <w:rsid w:val="00B20C61"/>
    <w:rsid w:val="00B251AE"/>
    <w:rsid w:val="00B25F4B"/>
    <w:rsid w:val="00B26A26"/>
    <w:rsid w:val="00B4032C"/>
    <w:rsid w:val="00B42AFE"/>
    <w:rsid w:val="00B57AE9"/>
    <w:rsid w:val="00B60BC1"/>
    <w:rsid w:val="00B6286D"/>
    <w:rsid w:val="00B64C77"/>
    <w:rsid w:val="00B6683D"/>
    <w:rsid w:val="00B77769"/>
    <w:rsid w:val="00B856D5"/>
    <w:rsid w:val="00B870DD"/>
    <w:rsid w:val="00BB40A7"/>
    <w:rsid w:val="00BB6309"/>
    <w:rsid w:val="00BB7BC1"/>
    <w:rsid w:val="00BC5571"/>
    <w:rsid w:val="00BD01D7"/>
    <w:rsid w:val="00BD17F1"/>
    <w:rsid w:val="00BD2275"/>
    <w:rsid w:val="00BD534E"/>
    <w:rsid w:val="00BE0DB7"/>
    <w:rsid w:val="00C02D49"/>
    <w:rsid w:val="00C059B3"/>
    <w:rsid w:val="00C07329"/>
    <w:rsid w:val="00C10A1B"/>
    <w:rsid w:val="00C222AB"/>
    <w:rsid w:val="00C2411C"/>
    <w:rsid w:val="00C2698A"/>
    <w:rsid w:val="00C27F37"/>
    <w:rsid w:val="00C30A9D"/>
    <w:rsid w:val="00C31D33"/>
    <w:rsid w:val="00C4000B"/>
    <w:rsid w:val="00C40D06"/>
    <w:rsid w:val="00C4107B"/>
    <w:rsid w:val="00C466B5"/>
    <w:rsid w:val="00C556AE"/>
    <w:rsid w:val="00C5626A"/>
    <w:rsid w:val="00C62823"/>
    <w:rsid w:val="00C74CEF"/>
    <w:rsid w:val="00C81928"/>
    <w:rsid w:val="00C83FD0"/>
    <w:rsid w:val="00CB48D2"/>
    <w:rsid w:val="00CB6156"/>
    <w:rsid w:val="00CC2DF7"/>
    <w:rsid w:val="00CD2178"/>
    <w:rsid w:val="00CD73FB"/>
    <w:rsid w:val="00CE6438"/>
    <w:rsid w:val="00CF78AC"/>
    <w:rsid w:val="00D00406"/>
    <w:rsid w:val="00D038FD"/>
    <w:rsid w:val="00D06821"/>
    <w:rsid w:val="00D10584"/>
    <w:rsid w:val="00D15EE8"/>
    <w:rsid w:val="00D30277"/>
    <w:rsid w:val="00D328D0"/>
    <w:rsid w:val="00D349BD"/>
    <w:rsid w:val="00D4572A"/>
    <w:rsid w:val="00D503AF"/>
    <w:rsid w:val="00D57330"/>
    <w:rsid w:val="00D62480"/>
    <w:rsid w:val="00D65EB5"/>
    <w:rsid w:val="00D71530"/>
    <w:rsid w:val="00D7571D"/>
    <w:rsid w:val="00D765FA"/>
    <w:rsid w:val="00D8061B"/>
    <w:rsid w:val="00D8732D"/>
    <w:rsid w:val="00D92FC5"/>
    <w:rsid w:val="00D94BC6"/>
    <w:rsid w:val="00DA3466"/>
    <w:rsid w:val="00DA570B"/>
    <w:rsid w:val="00DC223B"/>
    <w:rsid w:val="00DD7774"/>
    <w:rsid w:val="00DD7B7D"/>
    <w:rsid w:val="00DE0F33"/>
    <w:rsid w:val="00DF50B2"/>
    <w:rsid w:val="00E02548"/>
    <w:rsid w:val="00E06423"/>
    <w:rsid w:val="00E06809"/>
    <w:rsid w:val="00E11285"/>
    <w:rsid w:val="00E143A3"/>
    <w:rsid w:val="00E17127"/>
    <w:rsid w:val="00E17598"/>
    <w:rsid w:val="00E20B12"/>
    <w:rsid w:val="00E263E3"/>
    <w:rsid w:val="00E31DC0"/>
    <w:rsid w:val="00E353E3"/>
    <w:rsid w:val="00E42492"/>
    <w:rsid w:val="00E42D09"/>
    <w:rsid w:val="00E437F3"/>
    <w:rsid w:val="00E4525D"/>
    <w:rsid w:val="00E51D02"/>
    <w:rsid w:val="00E60037"/>
    <w:rsid w:val="00E62A3B"/>
    <w:rsid w:val="00E673CD"/>
    <w:rsid w:val="00E71399"/>
    <w:rsid w:val="00E735DB"/>
    <w:rsid w:val="00E754DD"/>
    <w:rsid w:val="00E77E9D"/>
    <w:rsid w:val="00E8127F"/>
    <w:rsid w:val="00E83C4D"/>
    <w:rsid w:val="00E86D08"/>
    <w:rsid w:val="00E8793A"/>
    <w:rsid w:val="00E96EC8"/>
    <w:rsid w:val="00EA703A"/>
    <w:rsid w:val="00EB7243"/>
    <w:rsid w:val="00EC1B52"/>
    <w:rsid w:val="00EC449E"/>
    <w:rsid w:val="00EC4D2C"/>
    <w:rsid w:val="00EC6F2E"/>
    <w:rsid w:val="00ED4E88"/>
    <w:rsid w:val="00ED6FDB"/>
    <w:rsid w:val="00EE4ADD"/>
    <w:rsid w:val="00EE502C"/>
    <w:rsid w:val="00EE7CDF"/>
    <w:rsid w:val="00EF5C11"/>
    <w:rsid w:val="00F06A2C"/>
    <w:rsid w:val="00F20068"/>
    <w:rsid w:val="00F20A97"/>
    <w:rsid w:val="00F22C4C"/>
    <w:rsid w:val="00F24762"/>
    <w:rsid w:val="00F33C3F"/>
    <w:rsid w:val="00F421A2"/>
    <w:rsid w:val="00F45A8A"/>
    <w:rsid w:val="00F50E70"/>
    <w:rsid w:val="00F5578A"/>
    <w:rsid w:val="00F73812"/>
    <w:rsid w:val="00F80C8D"/>
    <w:rsid w:val="00F81E49"/>
    <w:rsid w:val="00F8229A"/>
    <w:rsid w:val="00F83587"/>
    <w:rsid w:val="00F96D8B"/>
    <w:rsid w:val="00FA2E03"/>
    <w:rsid w:val="00FA5B87"/>
    <w:rsid w:val="00FA6A82"/>
    <w:rsid w:val="00FB11C5"/>
    <w:rsid w:val="00FB1BAA"/>
    <w:rsid w:val="00FB2881"/>
    <w:rsid w:val="00FB2B95"/>
    <w:rsid w:val="00FB752D"/>
    <w:rsid w:val="00FB7F6E"/>
    <w:rsid w:val="00FC0F6F"/>
    <w:rsid w:val="00FC107F"/>
    <w:rsid w:val="00FC27C9"/>
    <w:rsid w:val="00FC4760"/>
    <w:rsid w:val="00FC6DCE"/>
    <w:rsid w:val="00FD0EB4"/>
    <w:rsid w:val="00FD28F6"/>
    <w:rsid w:val="00FD2A6A"/>
    <w:rsid w:val="00FD7070"/>
    <w:rsid w:val="00FD7086"/>
    <w:rsid w:val="00FE2D56"/>
    <w:rsid w:val="00FF51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DF703B"/>
  <w15:chartTrackingRefBased/>
  <w15:docId w15:val="{45C71424-B55B-452D-94CC-CA679ED58B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6712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96712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9967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996712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996712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996712"/>
    <w:rPr>
      <w:sz w:val="20"/>
      <w:szCs w:val="20"/>
    </w:rPr>
  </w:style>
  <w:style w:type="paragraph" w:styleId="a8">
    <w:name w:val="No Spacing"/>
    <w:uiPriority w:val="1"/>
    <w:qFormat/>
    <w:rsid w:val="00AC70AF"/>
    <w:pPr>
      <w:widowControl w:val="0"/>
    </w:pPr>
  </w:style>
  <w:style w:type="table" w:styleId="a9">
    <w:name w:val="Table Grid"/>
    <w:basedOn w:val="a1"/>
    <w:uiPriority w:val="39"/>
    <w:rsid w:val="00A565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a">
    <w:name w:val="Hyperlink"/>
    <w:basedOn w:val="a0"/>
    <w:uiPriority w:val="99"/>
    <w:unhideWhenUsed/>
    <w:rsid w:val="00B6286D"/>
    <w:rPr>
      <w:color w:val="0563C1" w:themeColor="hyperlink"/>
      <w:u w:val="single"/>
    </w:rPr>
  </w:style>
  <w:style w:type="character" w:customStyle="1" w:styleId="1">
    <w:name w:val="未解析的提及項目1"/>
    <w:basedOn w:val="a0"/>
    <w:uiPriority w:val="99"/>
    <w:semiHidden/>
    <w:unhideWhenUsed/>
    <w:rsid w:val="00B6286D"/>
    <w:rPr>
      <w:color w:val="605E5C"/>
      <w:shd w:val="clear" w:color="auto" w:fill="E1DFDD"/>
    </w:rPr>
  </w:style>
  <w:style w:type="character" w:styleId="ab">
    <w:name w:val="Unresolved Mention"/>
    <w:basedOn w:val="a0"/>
    <w:uiPriority w:val="99"/>
    <w:semiHidden/>
    <w:unhideWhenUsed/>
    <w:rsid w:val="002600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5D73A7-E970-4135-99A6-57EC7E6216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4</TotalTime>
  <Pages>6</Pages>
  <Words>236</Words>
  <Characters>1347</Characters>
  <Application>Microsoft Office Word</Application>
  <DocSecurity>0</DocSecurity>
  <Lines>11</Lines>
  <Paragraphs>3</Paragraphs>
  <ScaleCrop>false</ScaleCrop>
  <Company/>
  <LinksUpToDate>false</LinksUpToDate>
  <CharactersWithSpaces>1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ang</dc:creator>
  <cp:keywords/>
  <dc:description/>
  <cp:lastModifiedBy>固廷 周</cp:lastModifiedBy>
  <cp:revision>292</cp:revision>
  <cp:lastPrinted>2023-11-29T11:33:00Z</cp:lastPrinted>
  <dcterms:created xsi:type="dcterms:W3CDTF">2020-09-17T07:12:00Z</dcterms:created>
  <dcterms:modified xsi:type="dcterms:W3CDTF">2023-11-29T11:34:00Z</dcterms:modified>
</cp:coreProperties>
</file>